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3F554" w14:textId="76D89C4C" w:rsidR="00BE224F" w:rsidRPr="0052328E" w:rsidRDefault="2BD1B9E6" w:rsidP="0052328E">
      <w:r>
        <w:rPr>
          <w:noProof/>
        </w:rPr>
        <w:drawing>
          <wp:inline distT="0" distB="0" distL="0" distR="0" wp14:anchorId="5F384825" wp14:editId="16E03773">
            <wp:extent cx="1095375" cy="809625"/>
            <wp:effectExtent l="0" t="0" r="9525" b="9525"/>
            <wp:docPr id="9" name="Picture 30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7" r="-3287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EA70" w14:textId="29A0C543" w:rsidR="00BE224F" w:rsidRPr="00053E0A" w:rsidRDefault="00D971BF" w:rsidP="00F12D67">
      <w:pPr>
        <w:spacing w:before="120" w:after="240"/>
        <w:jc w:val="center"/>
        <w:rPr>
          <w:b/>
          <w:color w:val="148692"/>
          <w:sz w:val="72"/>
          <w:szCs w:val="72"/>
        </w:rPr>
      </w:pPr>
      <w:r>
        <w:rPr>
          <w:b/>
          <w:bCs/>
          <w:color w:val="148692"/>
          <w:sz w:val="72"/>
          <w:szCs w:val="72"/>
        </w:rPr>
        <w:t xml:space="preserve">How to </w:t>
      </w:r>
      <w:r w:rsidR="00CB05D7">
        <w:rPr>
          <w:b/>
          <w:bCs/>
          <w:color w:val="148692"/>
          <w:sz w:val="72"/>
          <w:szCs w:val="72"/>
        </w:rPr>
        <w:t>Organise Knowledge Sharing Sess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68DA909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1C528" w14:textId="777B6EF4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</w:t>
            </w:r>
            <w:r w:rsidR="00342795" w:rsidRPr="00053E0A">
              <w:rPr>
                <w:b/>
                <w:bCs/>
                <w:szCs w:val="28"/>
                <w:lang w:val="en-US" w:eastAsia="en-GB"/>
              </w:rPr>
              <w:t xml:space="preserve"> ID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57D73" w14:textId="5AE9AA40" w:rsidR="00C1071E" w:rsidRPr="00053E0A" w:rsidRDefault="00F80FCC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SOP ID</w:t>
            </w:r>
          </w:p>
        </w:tc>
      </w:tr>
      <w:tr w:rsidR="00C1071E" w:rsidRPr="00053E0A" w14:paraId="7122555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260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nam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1E2AF" w14:textId="0AB75A2C" w:rsidR="00C1071E" w:rsidRPr="00053E0A" w:rsidRDefault="00A22430" w:rsidP="002D35A2">
            <w:pPr>
              <w:spacing w:before="120"/>
              <w:rPr>
                <w:szCs w:val="28"/>
                <w:lang w:val="en-US" w:eastAsia="en-GB"/>
              </w:rPr>
            </w:pPr>
            <w:r w:rsidRPr="00A22430">
              <w:rPr>
                <w:szCs w:val="28"/>
                <w:lang w:val="en-US"/>
              </w:rPr>
              <w:t>How to Organise Knowledge Sharing Sessions</w:t>
            </w:r>
          </w:p>
        </w:tc>
      </w:tr>
      <w:tr w:rsidR="00C1071E" w:rsidRPr="00053E0A" w14:paraId="0396CA9F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12840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EEE5" w14:textId="77777777" w:rsidR="00C1071E" w:rsidRPr="00053E0A" w:rsidRDefault="00C1071E" w:rsidP="002D35A2">
            <w:pPr>
              <w:spacing w:before="120"/>
              <w:rPr>
                <w:szCs w:val="28"/>
                <w:lang w:val="vi-VN" w:eastAsia="en-GB"/>
              </w:rPr>
            </w:pPr>
            <w:r w:rsidRPr="00053E0A">
              <w:rPr>
                <w:szCs w:val="28"/>
                <w:lang w:val="en-US" w:eastAsia="en-GB"/>
              </w:rPr>
              <w:t>1.00</w:t>
            </w:r>
          </w:p>
        </w:tc>
      </w:tr>
      <w:tr w:rsidR="00C1071E" w:rsidRPr="00053E0A" w14:paraId="32835513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D9F4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Document Version dat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13537" w14:textId="07F494FE" w:rsidR="00C1071E" w:rsidRPr="00053E0A" w:rsidRDefault="008E5828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1</w:t>
            </w:r>
            <w:r w:rsidR="00542840">
              <w:rPr>
                <w:szCs w:val="28"/>
                <w:lang w:val="en-US" w:eastAsia="en-GB"/>
              </w:rPr>
              <w:t>6</w:t>
            </w:r>
            <w:r>
              <w:rPr>
                <w:szCs w:val="28"/>
                <w:lang w:val="en-US" w:eastAsia="en-GB"/>
              </w:rPr>
              <w:t>-</w:t>
            </w:r>
            <w:r w:rsidR="00542840">
              <w:rPr>
                <w:szCs w:val="28"/>
                <w:lang w:val="en-US" w:eastAsia="en-GB"/>
              </w:rPr>
              <w:t>MAY</w:t>
            </w:r>
            <w:r>
              <w:rPr>
                <w:szCs w:val="28"/>
                <w:lang w:val="en-US" w:eastAsia="en-GB"/>
              </w:rPr>
              <w:t>-202</w:t>
            </w:r>
            <w:r w:rsidR="00542840">
              <w:rPr>
                <w:szCs w:val="28"/>
                <w:lang w:val="en-US" w:eastAsia="en-GB"/>
              </w:rPr>
              <w:t>5</w:t>
            </w:r>
          </w:p>
        </w:tc>
      </w:tr>
      <w:tr w:rsidR="00F12D67" w:rsidRPr="00053E0A" w14:paraId="4A4F4C77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6E74" w14:textId="0B482B43" w:rsidR="00F12D67" w:rsidRPr="00053E0A" w:rsidRDefault="00F12D67" w:rsidP="00F12D67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/>
              </w:rPr>
              <w:t>Autho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B3AE6" w14:textId="076DC4CA" w:rsidR="00F12D67" w:rsidRPr="00053E0A" w:rsidRDefault="00542840" w:rsidP="002D35A2">
            <w:pPr>
              <w:spacing w:before="120"/>
              <w:rPr>
                <w:szCs w:val="28"/>
                <w:lang w:val="en-US" w:eastAsia="en-GB"/>
              </w:rPr>
            </w:pPr>
            <w:r w:rsidRPr="00542840">
              <w:rPr>
                <w:szCs w:val="28"/>
                <w:lang w:val="en-US" w:eastAsia="en-GB"/>
              </w:rPr>
              <w:t>HR-</w:t>
            </w:r>
            <w:r w:rsidR="00CD36D6">
              <w:rPr>
                <w:szCs w:val="28"/>
                <w:lang w:val="en-US" w:eastAsia="en-GB"/>
              </w:rPr>
              <w:t>Duc</w:t>
            </w:r>
            <w:r w:rsidRPr="00542840">
              <w:rPr>
                <w:szCs w:val="28"/>
                <w:lang w:val="en-US" w:eastAsia="en-GB"/>
              </w:rPr>
              <w:t xml:space="preserve">. </w:t>
            </w:r>
            <w:r w:rsidR="00CD36D6">
              <w:rPr>
                <w:szCs w:val="28"/>
                <w:lang w:val="en-US" w:eastAsia="en-GB"/>
              </w:rPr>
              <w:t xml:space="preserve">Le </w:t>
            </w:r>
            <w:r w:rsidRPr="00542840">
              <w:rPr>
                <w:szCs w:val="28"/>
                <w:lang w:val="en-US" w:eastAsia="en-GB"/>
              </w:rPr>
              <w:t>Huu An</w:t>
            </w:r>
          </w:p>
        </w:tc>
      </w:tr>
    </w:tbl>
    <w:p w14:paraId="7363886D" w14:textId="77777777" w:rsidR="00C1071E" w:rsidRPr="00053E0A" w:rsidRDefault="00C1071E" w:rsidP="00C1071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1E251F91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5A53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Internal or External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5DA3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Internal</w:t>
            </w:r>
          </w:p>
        </w:tc>
      </w:tr>
      <w:tr w:rsidR="00C1071E" w:rsidRPr="00053E0A" w14:paraId="6FB055D8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BFFE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yp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1D3C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Generic</w:t>
            </w:r>
          </w:p>
        </w:tc>
      </w:tr>
    </w:tbl>
    <w:p w14:paraId="0ADEC03B" w14:textId="1F97FFC2" w:rsidR="00A225D1" w:rsidRPr="00053E0A" w:rsidRDefault="00A225D1" w:rsidP="00C1071E">
      <w:pPr>
        <w:rPr>
          <w:rFonts w:cs="Calibri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0A0BEB" w:rsidRPr="00053E0A" w14:paraId="2BC9CAC1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A2B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Custome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CD4D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0A398ACD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2866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TRG Cloud Managed Servic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CC89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0F79B356" w14:textId="77777777" w:rsidTr="002D088A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E849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 xml:space="preserve">TRG Application Managed Service 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1251D" w14:textId="16A110C6" w:rsidR="000A0BEB" w:rsidRPr="002D088A" w:rsidRDefault="000A0BEB" w:rsidP="002D088A">
            <w:pPr>
              <w:spacing w:after="0"/>
              <w:jc w:val="left"/>
              <w:rPr>
                <w:lang w:val="en-US" w:eastAsia="en-GB"/>
              </w:rPr>
            </w:pPr>
          </w:p>
        </w:tc>
      </w:tr>
      <w:tr w:rsidR="000A0BEB" w:rsidRPr="00053E0A" w14:paraId="11CF27AB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1B000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RG Cor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9CDF6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4C95DD85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181AB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5FF4" w14:textId="1AFFC256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38853BD0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14E7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B6BC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6254B23F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47B98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Funct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58AD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</w:tbl>
    <w:p w14:paraId="10476EC2" w14:textId="77777777" w:rsidR="0097226D" w:rsidRPr="00053E0A" w:rsidRDefault="0097226D" w:rsidP="00113042"/>
    <w:p w14:paraId="77B94925" w14:textId="77777777" w:rsidR="00BE224F" w:rsidRPr="00053E0A" w:rsidRDefault="00BE224F" w:rsidP="00113042">
      <w:r w:rsidRPr="00053E0A">
        <w:br w:type="page"/>
      </w:r>
      <w:bookmarkStart w:id="0" w:name="_Hlk53669012"/>
      <w:bookmarkStart w:id="1" w:name="_Hlk53668948"/>
      <w:bookmarkStart w:id="2" w:name="OLE_LINK5"/>
      <w:r w:rsidRPr="00053E0A">
        <w:rPr>
          <w:b/>
          <w:bCs/>
        </w:rPr>
        <w:lastRenderedPageBreak/>
        <w:t>Document Control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941"/>
        <w:gridCol w:w="1894"/>
        <w:gridCol w:w="1985"/>
        <w:gridCol w:w="3652"/>
        <w:gridCol w:w="1167"/>
      </w:tblGrid>
      <w:tr w:rsidR="00BE224F" w:rsidRPr="00053E0A" w14:paraId="77A960E3" w14:textId="77777777" w:rsidTr="004C5425">
        <w:tc>
          <w:tcPr>
            <w:tcW w:w="941" w:type="dxa"/>
          </w:tcPr>
          <w:p w14:paraId="1A380DE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1894" w:type="dxa"/>
          </w:tcPr>
          <w:p w14:paraId="7379008C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985" w:type="dxa"/>
          </w:tcPr>
          <w:p w14:paraId="0416E13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Approved by</w:t>
            </w:r>
          </w:p>
        </w:tc>
        <w:tc>
          <w:tcPr>
            <w:tcW w:w="3652" w:type="dxa"/>
          </w:tcPr>
          <w:p w14:paraId="7CCAB34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Changes</w:t>
            </w:r>
          </w:p>
        </w:tc>
        <w:tc>
          <w:tcPr>
            <w:tcW w:w="1167" w:type="dxa"/>
          </w:tcPr>
          <w:p w14:paraId="074B87E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Impact</w:t>
            </w:r>
          </w:p>
        </w:tc>
      </w:tr>
      <w:tr w:rsidR="00BE224F" w:rsidRPr="00790EF4" w14:paraId="5906D61D" w14:textId="77777777" w:rsidTr="004C5425">
        <w:tc>
          <w:tcPr>
            <w:tcW w:w="941" w:type="dxa"/>
          </w:tcPr>
          <w:p w14:paraId="37F6D89B" w14:textId="767286A0" w:rsidR="00BE224F" w:rsidRPr="00053E0A" w:rsidRDefault="00BE224F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.0</w:t>
            </w:r>
            <w:r w:rsidR="00DC3B82" w:rsidRPr="00053E0A">
              <w:rPr>
                <w:sz w:val="20"/>
                <w:szCs w:val="20"/>
              </w:rPr>
              <w:t>0</w:t>
            </w:r>
          </w:p>
        </w:tc>
        <w:tc>
          <w:tcPr>
            <w:tcW w:w="1894" w:type="dxa"/>
          </w:tcPr>
          <w:p w14:paraId="13E07AC4" w14:textId="2D714E97" w:rsidR="00BE224F" w:rsidRPr="00053E0A" w:rsidRDefault="00933458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</w:t>
            </w:r>
            <w:r w:rsidR="00CF60B2">
              <w:rPr>
                <w:sz w:val="20"/>
                <w:szCs w:val="20"/>
              </w:rPr>
              <w:t>6</w:t>
            </w:r>
            <w:r w:rsidRPr="00053E0A">
              <w:rPr>
                <w:sz w:val="20"/>
                <w:szCs w:val="20"/>
              </w:rPr>
              <w:t>-</w:t>
            </w:r>
            <w:r w:rsidR="00CF60B2">
              <w:rPr>
                <w:sz w:val="20"/>
                <w:szCs w:val="20"/>
              </w:rPr>
              <w:t>MAY</w:t>
            </w:r>
            <w:r w:rsidRPr="00053E0A">
              <w:rPr>
                <w:sz w:val="20"/>
                <w:szCs w:val="20"/>
              </w:rPr>
              <w:t>-202</w:t>
            </w:r>
            <w:r w:rsidR="00CF60B2">
              <w:rPr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25D27D7B" w14:textId="280E4195" w:rsidR="00BE224F" w:rsidRPr="00790EF4" w:rsidRDefault="00CD36D6" w:rsidP="00113042">
            <w:pPr>
              <w:rPr>
                <w:sz w:val="20"/>
                <w:szCs w:val="20"/>
              </w:rPr>
            </w:pPr>
            <w:r w:rsidRPr="00CD36D6">
              <w:rPr>
                <w:sz w:val="20"/>
                <w:szCs w:val="20"/>
              </w:rPr>
              <w:t>HR-Duc. Le Huu An</w:t>
            </w:r>
          </w:p>
        </w:tc>
        <w:tc>
          <w:tcPr>
            <w:tcW w:w="3652" w:type="dxa"/>
          </w:tcPr>
          <w:p w14:paraId="1724AE14" w14:textId="2204860E" w:rsidR="00BE224F" w:rsidRPr="00790EF4" w:rsidRDefault="001B2A1C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67" w:type="dxa"/>
          </w:tcPr>
          <w:p w14:paraId="7536F94C" w14:textId="77777777" w:rsidR="00BE224F" w:rsidRPr="00790EF4" w:rsidRDefault="00BE224F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>All</w:t>
            </w:r>
          </w:p>
        </w:tc>
      </w:tr>
      <w:bookmarkEnd w:id="0"/>
      <w:bookmarkEnd w:id="1"/>
      <w:bookmarkEnd w:id="2"/>
    </w:tbl>
    <w:p w14:paraId="556FEB23" w14:textId="77777777" w:rsidR="002706BB" w:rsidRPr="007B30FC" w:rsidRDefault="002706BB" w:rsidP="00113042">
      <w:pPr>
        <w:spacing w:after="0"/>
        <w:rPr>
          <w:lang w:val="vi-VN"/>
        </w:rPr>
      </w:pPr>
      <w:r w:rsidRPr="00053E0A">
        <w:br w:type="page"/>
      </w:r>
    </w:p>
    <w:p w14:paraId="6898B57D" w14:textId="071E3720" w:rsidR="00ED53BB" w:rsidRDefault="00CE055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r>
        <w:rPr>
          <w:b w:val="0"/>
          <w:bCs w:val="0"/>
          <w:caps w:val="0"/>
        </w:rPr>
        <w:lastRenderedPageBreak/>
        <w:fldChar w:fldCharType="begin"/>
      </w:r>
      <w:r>
        <w:rPr>
          <w:b w:val="0"/>
          <w:bCs w:val="0"/>
          <w:caps w:val="0"/>
        </w:rPr>
        <w:instrText xml:space="preserve"> TOC \o "1-5" \h \z \u </w:instrText>
      </w:r>
      <w:r>
        <w:rPr>
          <w:b w:val="0"/>
          <w:bCs w:val="0"/>
          <w:caps w:val="0"/>
        </w:rPr>
        <w:fldChar w:fldCharType="separate"/>
      </w:r>
      <w:hyperlink w:anchor="_Toc198273104" w:history="1">
        <w:r w:rsidR="00ED53BB" w:rsidRPr="00EE0DEA">
          <w:rPr>
            <w:rStyle w:val="Hyperlink"/>
            <w:noProof/>
          </w:rPr>
          <w:t>A</w:t>
        </w:r>
        <w:r w:rsidR="00ED53B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="00ED53BB" w:rsidRPr="00EE0DEA">
          <w:rPr>
            <w:rStyle w:val="Hyperlink"/>
            <w:noProof/>
          </w:rPr>
          <w:t>Purpose</w:t>
        </w:r>
        <w:r w:rsidR="00ED53BB">
          <w:rPr>
            <w:noProof/>
            <w:webHidden/>
          </w:rPr>
          <w:tab/>
        </w:r>
        <w:r w:rsidR="00ED53BB">
          <w:rPr>
            <w:noProof/>
            <w:webHidden/>
          </w:rPr>
          <w:fldChar w:fldCharType="begin"/>
        </w:r>
        <w:r w:rsidR="00ED53BB">
          <w:rPr>
            <w:noProof/>
            <w:webHidden/>
          </w:rPr>
          <w:instrText xml:space="preserve"> PAGEREF _Toc198273104 \h </w:instrText>
        </w:r>
        <w:r w:rsidR="00ED53BB">
          <w:rPr>
            <w:noProof/>
            <w:webHidden/>
          </w:rPr>
        </w:r>
        <w:r w:rsidR="00ED53BB">
          <w:rPr>
            <w:noProof/>
            <w:webHidden/>
          </w:rPr>
          <w:fldChar w:fldCharType="separate"/>
        </w:r>
        <w:r w:rsidR="00ED53BB">
          <w:rPr>
            <w:noProof/>
            <w:webHidden/>
          </w:rPr>
          <w:t>4</w:t>
        </w:r>
        <w:r w:rsidR="00ED53BB">
          <w:rPr>
            <w:noProof/>
            <w:webHidden/>
          </w:rPr>
          <w:fldChar w:fldCharType="end"/>
        </w:r>
      </w:hyperlink>
    </w:p>
    <w:p w14:paraId="45777E30" w14:textId="559704D6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5" w:history="1">
        <w:r w:rsidRPr="00EE0DEA">
          <w:rPr>
            <w:rStyle w:val="Hyperlink"/>
            <w:noProof/>
          </w:rPr>
          <w:t>B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30CD75" w14:textId="44C6828E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6" w:history="1">
        <w:r w:rsidRPr="00EE0DEA">
          <w:rPr>
            <w:rStyle w:val="Hyperlink"/>
            <w:noProof/>
          </w:rPr>
          <w:t>C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stru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F46C910" w14:textId="322574D9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7" w:history="1">
        <w:r w:rsidRPr="00EE0DEA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heck for available interns (every Monda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9C3032" w14:textId="51C844D4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8" w:history="1">
        <w:r w:rsidRPr="00EE0DEA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reate Knowledge Sharing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F1CFA6" w14:textId="48B1DB4E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9" w:history="1">
        <w:r w:rsidRPr="00EE0DEA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e the interns to the expectations of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2B7D2D8" w14:textId="340B0C93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0" w:history="1">
        <w:r w:rsidRPr="00EE0DEA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Finalise and make announcement about the upcoming Knowledge Sharing 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208382" w14:textId="2F556762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1" w:history="1">
        <w:r w:rsidRPr="00EE0DEA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Set up the Zoom link to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61E04E" w14:textId="6E9DC3B0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2" w:history="1">
        <w:r w:rsidRPr="00EE0DEA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Host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E6CE27" w14:textId="7C9FA08D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3" w:history="1">
        <w:r w:rsidRPr="00EE0DEA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Update the lates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3F4AE10" w14:textId="517F8263" w:rsidR="0034222B" w:rsidRPr="00053E0A" w:rsidRDefault="00CE0552" w:rsidP="00113042">
      <w:pPr>
        <w:rPr>
          <w:b/>
          <w:bCs/>
          <w:noProof/>
        </w:rPr>
      </w:pPr>
      <w:r>
        <w:rPr>
          <w:rFonts w:cs="Calibri"/>
          <w:b/>
          <w:bCs/>
          <w:caps/>
          <w:color w:val="148692"/>
          <w:szCs w:val="20"/>
        </w:rPr>
        <w:fldChar w:fldCharType="end"/>
      </w:r>
      <w:r w:rsidR="0034222B" w:rsidRPr="00053E0A">
        <w:rPr>
          <w:b/>
          <w:bCs/>
          <w:noProof/>
        </w:rPr>
        <w:br w:type="page"/>
      </w:r>
    </w:p>
    <w:p w14:paraId="2233C3C2" w14:textId="77777777" w:rsidR="00AE7351" w:rsidRPr="00053E0A" w:rsidRDefault="00AE7351" w:rsidP="00EF67ED">
      <w:pPr>
        <w:pStyle w:val="Heading1"/>
      </w:pPr>
      <w:bookmarkStart w:id="3" w:name="_Toc68623358"/>
      <w:bookmarkStart w:id="4" w:name="_Toc198273104"/>
      <w:r w:rsidRPr="00053E0A">
        <w:lastRenderedPageBreak/>
        <w:t>Purpose</w:t>
      </w:r>
      <w:bookmarkEnd w:id="3"/>
      <w:bookmarkEnd w:id="4"/>
    </w:p>
    <w:p w14:paraId="6677F098" w14:textId="77777777" w:rsidR="00CD36D6" w:rsidRPr="00790EF4" w:rsidRDefault="00CD36D6" w:rsidP="00CD36D6">
      <w:bookmarkStart w:id="5" w:name="_Toc68623359"/>
      <w:bookmarkStart w:id="6" w:name="_Toc198273105"/>
      <w:r w:rsidRPr="00790EF4">
        <w:t>Introduce and help reader</w:t>
      </w:r>
      <w:r>
        <w:t>s</w:t>
      </w:r>
      <w:r w:rsidRPr="00790EF4">
        <w:t xml:space="preserve"> understand the</w:t>
      </w:r>
      <w:r>
        <w:t xml:space="preserve"> process of a HR Intern and HR Staff member to set up and carry out a </w:t>
      </w:r>
      <w:r w:rsidRPr="00CD36D6">
        <w:rPr>
          <w:color w:val="000000" w:themeColor="text1"/>
        </w:rPr>
        <w:t xml:space="preserve">Knowledge Sharing </w:t>
      </w:r>
      <w:r>
        <w:t>session.</w:t>
      </w:r>
    </w:p>
    <w:p w14:paraId="3FBA9A53" w14:textId="68F1825C" w:rsidR="00AE7351" w:rsidRDefault="00AE7351" w:rsidP="00EF67ED">
      <w:pPr>
        <w:pStyle w:val="Heading1"/>
      </w:pPr>
      <w:r w:rsidRPr="00053E0A">
        <w:t>Introduction</w:t>
      </w:r>
      <w:bookmarkEnd w:id="5"/>
      <w:bookmarkEnd w:id="6"/>
      <w:r w:rsidRPr="00053E0A">
        <w:t xml:space="preserve"> </w:t>
      </w:r>
    </w:p>
    <w:p w14:paraId="1394C0E6" w14:textId="4FA98278" w:rsidR="00CD36D6" w:rsidRPr="00CD36D6" w:rsidRDefault="00CD36D6" w:rsidP="00CD36D6">
      <w:pPr>
        <w:rPr>
          <w:color w:val="FF0000"/>
        </w:rPr>
      </w:pPr>
      <w:r w:rsidRPr="00CD36D6">
        <w:rPr>
          <w:color w:val="FF0000"/>
        </w:rPr>
        <w:t>Introduce what Knowledge Sharing</w:t>
      </w:r>
      <w:r>
        <w:rPr>
          <w:color w:val="FF0000"/>
        </w:rPr>
        <w:t xml:space="preserve"> is.</w:t>
      </w:r>
    </w:p>
    <w:p w14:paraId="5CD074BE" w14:textId="6445AC52" w:rsidR="00AE7351" w:rsidRPr="00053E0A" w:rsidRDefault="6BF415E0" w:rsidP="0068713C">
      <w:pPr>
        <w:pStyle w:val="Heading1"/>
      </w:pPr>
      <w:bookmarkStart w:id="7" w:name="_Toc68623362"/>
      <w:bookmarkStart w:id="8" w:name="_Toc198273106"/>
      <w:r w:rsidRPr="00053E0A">
        <w:t>Instructions</w:t>
      </w:r>
      <w:bookmarkEnd w:id="7"/>
      <w:bookmarkEnd w:id="8"/>
    </w:p>
    <w:p w14:paraId="51A399C7" w14:textId="231083F4" w:rsidR="00790EF4" w:rsidRDefault="004F1001" w:rsidP="00790EF4">
      <w:pPr>
        <w:pStyle w:val="Heading2"/>
        <w:rPr>
          <w:rFonts w:eastAsia="Calibri"/>
        </w:rPr>
      </w:pPr>
      <w:bookmarkStart w:id="9" w:name="_Toc198273107"/>
      <w:r>
        <w:rPr>
          <w:rFonts w:eastAsia="Calibri"/>
        </w:rPr>
        <w:t>Check for available interns</w:t>
      </w:r>
      <w:r w:rsidR="00ED53BB">
        <w:rPr>
          <w:rFonts w:eastAsia="Calibri"/>
        </w:rPr>
        <w:t xml:space="preserve"> (every Monday)</w:t>
      </w:r>
      <w:bookmarkEnd w:id="9"/>
      <w:r>
        <w:rPr>
          <w:rFonts w:eastAsia="Calibri"/>
        </w:rPr>
        <w:tab/>
      </w:r>
    </w:p>
    <w:p w14:paraId="3DEA4C83" w14:textId="3E08B87A" w:rsidR="00524B8D" w:rsidRPr="0088572B" w:rsidRDefault="00524B8D" w:rsidP="004F1001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</w:t>
      </w:r>
      <w:r w:rsidR="00F10441">
        <w:rPr>
          <w:rFonts w:cs="Calibri"/>
        </w:rPr>
        <w:t xml:space="preserve">the </w:t>
      </w:r>
      <w:r w:rsidR="00F10441" w:rsidRPr="0088572B">
        <w:rPr>
          <w:rFonts w:cs="Calibri"/>
          <w:b/>
          <w:bCs/>
          <w:color w:val="008994"/>
        </w:rPr>
        <w:t>Employee List</w:t>
      </w:r>
      <w:r w:rsidR="00F10441">
        <w:rPr>
          <w:rFonts w:cs="Calibri"/>
        </w:rPr>
        <w:t xml:space="preserve"> document &gt; </w:t>
      </w:r>
      <w:r w:rsidR="00F10441" w:rsidRPr="0088572B">
        <w:rPr>
          <w:rFonts w:cs="Calibri"/>
          <w:b/>
          <w:bCs/>
          <w:color w:val="008994"/>
        </w:rPr>
        <w:t>Intern</w:t>
      </w:r>
      <w:r w:rsidR="00F10441">
        <w:rPr>
          <w:rFonts w:cs="Calibri"/>
        </w:rPr>
        <w:t>,</w:t>
      </w:r>
      <w:r w:rsidR="00ED53BB">
        <w:rPr>
          <w:rFonts w:cs="Calibri"/>
        </w:rPr>
        <w:t xml:space="preserve"> </w:t>
      </w:r>
      <w:r w:rsidR="00F10441">
        <w:rPr>
          <w:rFonts w:cs="Calibri"/>
        </w:rPr>
        <w:t xml:space="preserve">check through all </w:t>
      </w:r>
      <w:r w:rsidR="002A4018" w:rsidRPr="002A4018">
        <w:rPr>
          <w:rFonts w:cs="Calibri"/>
          <w:b/>
          <w:bCs/>
        </w:rPr>
        <w:t>“active”</w:t>
      </w:r>
      <w:r w:rsidR="002A4018">
        <w:rPr>
          <w:rFonts w:cs="Calibri"/>
        </w:rPr>
        <w:t xml:space="preserve"> </w:t>
      </w:r>
      <w:r w:rsidR="00F10441">
        <w:rPr>
          <w:rFonts w:cs="Calibri"/>
        </w:rPr>
        <w:t>interns.</w:t>
      </w:r>
    </w:p>
    <w:p w14:paraId="00B44954" w14:textId="6B51651F" w:rsidR="00F95BFA" w:rsidRPr="00A35EB6" w:rsidRDefault="0088572B" w:rsidP="00A35EB6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>If there are three or more interns who have not completed their Knowledge Sharing session, we split them into group of threes.</w:t>
      </w:r>
    </w:p>
    <w:p w14:paraId="3852BED3" w14:textId="32547695" w:rsidR="00F10441" w:rsidRDefault="002A4018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60C57" wp14:editId="44FB62CE">
                <wp:simplePos x="0" y="0"/>
                <wp:positionH relativeFrom="column">
                  <wp:posOffset>4532519</wp:posOffset>
                </wp:positionH>
                <wp:positionV relativeFrom="paragraph">
                  <wp:posOffset>1676179</wp:posOffset>
                </wp:positionV>
                <wp:extent cx="337157" cy="1391478"/>
                <wp:effectExtent l="12700" t="12700" r="19050" b="18415"/>
                <wp:wrapNone/>
                <wp:docPr id="840773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57" cy="139147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8C13A" id="Rectangle 1" o:spid="_x0000_s1026" style="position:absolute;margin-left:356.9pt;margin-top:132pt;width:26.55pt;height:10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" filled="f" strokecolor="red" strokeweight="2pt"/>
            </w:pict>
          </mc:Fallback>
        </mc:AlternateContent>
      </w:r>
      <w:r w:rsidR="0088572B"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C4283D" wp14:editId="7DD595EC">
                <wp:simplePos x="0" y="0"/>
                <wp:positionH relativeFrom="column">
                  <wp:posOffset>1232728</wp:posOffset>
                </wp:positionH>
                <wp:positionV relativeFrom="paragraph">
                  <wp:posOffset>3070860</wp:posOffset>
                </wp:positionV>
                <wp:extent cx="273547" cy="194752"/>
                <wp:effectExtent l="12700" t="12700" r="19050" b="8890"/>
                <wp:wrapNone/>
                <wp:docPr id="9743208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547" cy="19475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5C4D8" id="Rectangle 1" o:spid="_x0000_s1026" style="position:absolute;margin-left:97.05pt;margin-top:241.8pt;width:21.55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" filled="f" strokecolor="red" strokeweight="2pt"/>
            </w:pict>
          </mc:Fallback>
        </mc:AlternateContent>
      </w:r>
      <w:r w:rsidRPr="002A4018">
        <w:rPr>
          <w:rFonts w:eastAsiaTheme="minorEastAsia" w:cstheme="minorBidi"/>
        </w:rPr>
        <w:drawing>
          <wp:inline distT="0" distB="0" distL="0" distR="0" wp14:anchorId="1198BA6B" wp14:editId="3DE19CF1">
            <wp:extent cx="6116955" cy="3312160"/>
            <wp:effectExtent l="12700" t="12700" r="17145" b="15240"/>
            <wp:docPr id="854947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731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952C18" w14:textId="77777777" w:rsidR="00A35EB6" w:rsidRPr="00F10441" w:rsidRDefault="00A35EB6" w:rsidP="000B63B2">
      <w:pPr>
        <w:jc w:val="left"/>
        <w:rPr>
          <w:rFonts w:eastAsiaTheme="minorEastAsia" w:cstheme="minorBidi"/>
        </w:rPr>
      </w:pPr>
    </w:p>
    <w:p w14:paraId="4854CE88" w14:textId="37C3C68D" w:rsidR="00A30645" w:rsidRDefault="008E1B5F" w:rsidP="00A30645">
      <w:pPr>
        <w:pStyle w:val="Heading2"/>
        <w:rPr>
          <w:rFonts w:eastAsia="Calibri"/>
        </w:rPr>
      </w:pPr>
      <w:bookmarkStart w:id="10" w:name="_Toc198273108"/>
      <w:r>
        <w:rPr>
          <w:rFonts w:eastAsia="Calibri"/>
        </w:rPr>
        <w:t>Create Knowledge Sharing groups</w:t>
      </w:r>
      <w:bookmarkEnd w:id="10"/>
    </w:p>
    <w:p w14:paraId="78840122" w14:textId="60524FD4" w:rsidR="00A30645" w:rsidRPr="00536636" w:rsidRDefault="00232C2B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0B63B2">
        <w:rPr>
          <w:rFonts w:cs="Calibri"/>
          <w:b/>
          <w:bCs/>
          <w:color w:val="008994"/>
        </w:rPr>
        <w:t>Knowledge Sharing</w:t>
      </w:r>
      <w:r w:rsidRPr="000B63B2">
        <w:rPr>
          <w:rFonts w:cs="Calibri"/>
          <w:color w:val="008994"/>
        </w:rPr>
        <w:t xml:space="preserve"> </w:t>
      </w:r>
      <w:r>
        <w:rPr>
          <w:rFonts w:cs="Calibri"/>
        </w:rPr>
        <w:t xml:space="preserve">document &gt; </w:t>
      </w:r>
      <w:r w:rsidRPr="000B63B2">
        <w:rPr>
          <w:rFonts w:cs="Calibri"/>
          <w:b/>
          <w:bCs/>
          <w:color w:val="008994"/>
        </w:rPr>
        <w:t>Groups</w:t>
      </w:r>
      <w:r>
        <w:rPr>
          <w:rFonts w:cs="Calibri"/>
        </w:rPr>
        <w:t xml:space="preserve">, to </w:t>
      </w:r>
      <w:r w:rsidR="008E1B5F">
        <w:rPr>
          <w:rFonts w:cs="Calibri"/>
        </w:rPr>
        <w:t>add a new group of interns.</w:t>
      </w:r>
    </w:p>
    <w:p w14:paraId="74F16C48" w14:textId="6D824235" w:rsidR="00A35EB6" w:rsidRPr="00CD36D6" w:rsidRDefault="00CD36D6" w:rsidP="00CD36D6">
      <w:pPr>
        <w:rPr>
          <w:rFonts w:eastAsiaTheme="minorEastAsia" w:cstheme="minorBidi"/>
        </w:rPr>
      </w:pPr>
      <w:r w:rsidRPr="00CD36D6">
        <w:rPr>
          <w:rFonts w:cs="Calibri"/>
          <w:b/>
          <w:bCs/>
          <w:highlight w:val="yellow"/>
        </w:rPr>
        <w:t>Note</w:t>
      </w:r>
      <w:r>
        <w:rPr>
          <w:rFonts w:cs="Calibri"/>
        </w:rPr>
        <w:t xml:space="preserve">: </w:t>
      </w:r>
      <w:r w:rsidR="00536636" w:rsidRPr="00CD36D6">
        <w:rPr>
          <w:rFonts w:cs="Calibri"/>
        </w:rPr>
        <w:t xml:space="preserve">Remember to include </w:t>
      </w:r>
      <w:r w:rsidR="00253F40" w:rsidRPr="00CD36D6">
        <w:rPr>
          <w:rFonts w:cs="Calibri"/>
        </w:rPr>
        <w:t xml:space="preserve">their full name, email, position and </w:t>
      </w:r>
      <w:r w:rsidR="00001DC2" w:rsidRPr="00CD36D6">
        <w:rPr>
          <w:rFonts w:cs="Calibri"/>
        </w:rPr>
        <w:t>presentation</w:t>
      </w:r>
      <w:r w:rsidR="00253F40" w:rsidRPr="00CD36D6">
        <w:rPr>
          <w:rFonts w:cs="Calibri"/>
        </w:rPr>
        <w:t xml:space="preserve"> date.</w:t>
      </w:r>
    </w:p>
    <w:p w14:paraId="0200A7B3" w14:textId="6E9FFD1B" w:rsidR="003D1CDA" w:rsidRPr="003D1CDA" w:rsidRDefault="00A35EB6" w:rsidP="00A35EB6">
      <w:pPr>
        <w:rPr>
          <w:rFonts w:eastAsiaTheme="minorEastAsia" w:cstheme="minorBidi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DE3B5" wp14:editId="7833D1BC">
                <wp:simplePos x="0" y="0"/>
                <wp:positionH relativeFrom="column">
                  <wp:posOffset>359410</wp:posOffset>
                </wp:positionH>
                <wp:positionV relativeFrom="paragraph">
                  <wp:posOffset>2428978</wp:posOffset>
                </wp:positionV>
                <wp:extent cx="3859084" cy="355308"/>
                <wp:effectExtent l="12700" t="12700" r="14605" b="13335"/>
                <wp:wrapNone/>
                <wp:docPr id="5760142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9084" cy="35530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5D1DB" id="Rectangle 1" o:spid="_x0000_s1026" style="position:absolute;margin-left:28.3pt;margin-top:191.25pt;width:303.85pt;height:2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E2137D" wp14:editId="3D71DBA0">
                <wp:simplePos x="0" y="0"/>
                <wp:positionH relativeFrom="column">
                  <wp:posOffset>454145</wp:posOffset>
                </wp:positionH>
                <wp:positionV relativeFrom="paragraph">
                  <wp:posOffset>3071873</wp:posOffset>
                </wp:positionV>
                <wp:extent cx="283862" cy="186450"/>
                <wp:effectExtent l="12700" t="12700" r="8255" b="17145"/>
                <wp:wrapNone/>
                <wp:docPr id="13162022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62" cy="186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4DE8C" id="Rectangle 1" o:spid="_x0000_s1026" style="position:absolute;margin-left:35.75pt;margin-top:241.9pt;width:22.35pt;height:1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" filled="f" strokecolor="red" strokeweight="2pt"/>
            </w:pict>
          </mc:Fallback>
        </mc:AlternateContent>
      </w:r>
      <w:r w:rsidRPr="003D1CDA">
        <w:rPr>
          <w:rFonts w:cs="Calibri"/>
        </w:rPr>
        <w:drawing>
          <wp:inline distT="0" distB="0" distL="0" distR="0" wp14:anchorId="77D715B6" wp14:editId="2514FF26">
            <wp:extent cx="6116955" cy="3312160"/>
            <wp:effectExtent l="12700" t="12700" r="17145" b="15240"/>
            <wp:docPr id="17738959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94674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D0FA2" w14:textId="77777777" w:rsidR="00A35EB6" w:rsidRPr="00A35EB6" w:rsidRDefault="00A35EB6" w:rsidP="00A35EB6">
      <w:pPr>
        <w:rPr>
          <w:rFonts w:eastAsiaTheme="minorEastAsia" w:cstheme="minorBidi"/>
        </w:rPr>
      </w:pPr>
    </w:p>
    <w:p w14:paraId="133E16E0" w14:textId="0A14D708" w:rsidR="00536636" w:rsidRDefault="00E02E99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A35EB6">
        <w:rPr>
          <w:rFonts w:eastAsiaTheme="minorEastAsia" w:cstheme="minorBidi"/>
          <w:b/>
          <w:bCs/>
          <w:color w:val="008994"/>
        </w:rPr>
        <w:t>Microsoft Teams</w:t>
      </w:r>
      <w:r>
        <w:rPr>
          <w:rFonts w:eastAsiaTheme="minorEastAsia" w:cstheme="minorBidi"/>
        </w:rPr>
        <w:t xml:space="preserve"> and create a new group of presenters</w:t>
      </w:r>
      <w:r w:rsidR="00BD5DAC">
        <w:rPr>
          <w:rFonts w:eastAsiaTheme="minorEastAsia" w:cstheme="minorBidi"/>
        </w:rPr>
        <w:t>.</w:t>
      </w:r>
    </w:p>
    <w:p w14:paraId="3F25E484" w14:textId="4BC77CEF" w:rsidR="0080741D" w:rsidRDefault="0080741D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lick on the  </w:t>
      </w:r>
      <w:r w:rsidRPr="0080741D">
        <w:rPr>
          <w:rFonts w:eastAsiaTheme="minorEastAsia" w:cstheme="minorBidi"/>
        </w:rPr>
        <w:drawing>
          <wp:inline distT="0" distB="0" distL="0" distR="0" wp14:anchorId="2E2BD907" wp14:editId="06501005">
            <wp:extent cx="165099" cy="149122"/>
            <wp:effectExtent l="0" t="0" r="635" b="3810"/>
            <wp:docPr id="435053450" name="Picture 1" descr="A black square with a check ma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053450" name="Picture 1" descr="A black square with a check mark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5073" cy="15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cstheme="minorBidi"/>
        </w:rPr>
        <w:t xml:space="preserve">  button to create a new group.</w:t>
      </w:r>
    </w:p>
    <w:p w14:paraId="2E8E50BD" w14:textId="457A979C" w:rsidR="001A0A1F" w:rsidRDefault="001A0A1F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Search for the intern team members’ name.</w:t>
      </w:r>
    </w:p>
    <w:p w14:paraId="2502236A" w14:textId="36BD2D5A" w:rsidR="00835D2C" w:rsidRDefault="00835D2C" w:rsidP="00835D2C">
      <w:pPr>
        <w:jc w:val="left"/>
        <w:rPr>
          <w:rFonts w:eastAsiaTheme="minorEastAsia" w:cstheme="minorBidi"/>
        </w:rPr>
      </w:pPr>
      <w:r w:rsidRPr="00AE3179">
        <w:rPr>
          <w:rFonts w:eastAsiaTheme="minorEastAsia" w:cstheme="minorBidi"/>
        </w:rPr>
        <w:drawing>
          <wp:inline distT="0" distB="0" distL="0" distR="0" wp14:anchorId="1281AF8A" wp14:editId="73862D8B">
            <wp:extent cx="3814987" cy="2457655"/>
            <wp:effectExtent l="12700" t="12700" r="8255" b="6350"/>
            <wp:docPr id="44739693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396939" name="Picture 1" descr="A screenshot of a cha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8948" cy="2498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3EF18" w14:textId="77777777" w:rsidR="00835D2C" w:rsidRDefault="00835D2C" w:rsidP="00835D2C">
      <w:pPr>
        <w:jc w:val="left"/>
        <w:rPr>
          <w:rFonts w:eastAsiaTheme="minorEastAsia" w:cstheme="minorBidi"/>
        </w:rPr>
      </w:pPr>
    </w:p>
    <w:p w14:paraId="4EA7C9CC" w14:textId="380A3FC1" w:rsidR="00835D2C" w:rsidRDefault="00835D2C" w:rsidP="00835D2C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The group name should be in the format Team [</w:t>
      </w:r>
      <w:r w:rsidRPr="00A35EB6">
        <w:rPr>
          <w:rFonts w:eastAsiaTheme="minorEastAsia" w:cstheme="minorBidi"/>
          <w:b/>
          <w:bCs/>
        </w:rPr>
        <w:t>“team number”</w:t>
      </w:r>
      <w:r>
        <w:rPr>
          <w:rFonts w:eastAsiaTheme="minorEastAsia" w:cstheme="minorBidi"/>
        </w:rPr>
        <w:t xml:space="preserve">] – </w:t>
      </w:r>
      <w:r w:rsidRPr="00A35EB6">
        <w:rPr>
          <w:rFonts w:eastAsiaTheme="minorEastAsia" w:cstheme="minorBidi"/>
          <w:b/>
          <w:bCs/>
        </w:rPr>
        <w:t>“KS”</w:t>
      </w:r>
      <w:r>
        <w:rPr>
          <w:rFonts w:eastAsiaTheme="minorEastAsia" w:cstheme="minorBidi"/>
        </w:rPr>
        <w:t xml:space="preserve"> – [</w:t>
      </w:r>
      <w:r w:rsidRPr="00A35EB6">
        <w:rPr>
          <w:rFonts w:eastAsiaTheme="minorEastAsia" w:cstheme="minorBidi"/>
          <w:b/>
          <w:bCs/>
        </w:rPr>
        <w:t>“presentation date”</w:t>
      </w:r>
      <w:r>
        <w:rPr>
          <w:rFonts w:eastAsiaTheme="minorEastAsia" w:cstheme="minorBidi"/>
        </w:rPr>
        <w:t>]</w:t>
      </w:r>
    </w:p>
    <w:p w14:paraId="72D81D4D" w14:textId="0AAF5ED8" w:rsidR="0014220E" w:rsidRPr="00CD36D6" w:rsidRDefault="00835D2C" w:rsidP="000B63B2">
      <w:pPr>
        <w:jc w:val="left"/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A82D43" wp14:editId="347E1716">
                <wp:simplePos x="0" y="0"/>
                <wp:positionH relativeFrom="column">
                  <wp:posOffset>126328</wp:posOffset>
                </wp:positionH>
                <wp:positionV relativeFrom="paragraph">
                  <wp:posOffset>13372</wp:posOffset>
                </wp:positionV>
                <wp:extent cx="1125370" cy="240105"/>
                <wp:effectExtent l="12700" t="12700" r="17780" b="13970"/>
                <wp:wrapNone/>
                <wp:docPr id="5750940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370" cy="2401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41E0F" id="Rectangle 1" o:spid="_x0000_s1026" style="position:absolute;margin-left:9.95pt;margin-top:1.05pt;width:88.6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" filled="f" strokecolor="red" strokeweight="2pt"/>
            </w:pict>
          </mc:Fallback>
        </mc:AlternateContent>
      </w:r>
      <w:r w:rsidRPr="00FE2456">
        <w:rPr>
          <w:rFonts w:eastAsiaTheme="minorEastAsia" w:cstheme="minorBidi"/>
        </w:rPr>
        <w:drawing>
          <wp:inline distT="0" distB="0" distL="0" distR="0" wp14:anchorId="4899DFF8" wp14:editId="58EFA109">
            <wp:extent cx="3807132" cy="2777195"/>
            <wp:effectExtent l="12700" t="12700" r="15875" b="17145"/>
            <wp:docPr id="131835332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53326" name="Picture 1" descr="A screenshot of a cha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2020" cy="2839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0201" w14:textId="03AC38C2" w:rsidR="00AE3179" w:rsidRPr="0014220E" w:rsidRDefault="00AE3179" w:rsidP="000B63B2">
      <w:pPr>
        <w:jc w:val="left"/>
        <w:rPr>
          <w:rFonts w:eastAsiaTheme="minorEastAsia" w:cstheme="minorBidi"/>
        </w:rPr>
      </w:pPr>
    </w:p>
    <w:p w14:paraId="5DD52BF7" w14:textId="1F2BED9A" w:rsidR="00536636" w:rsidRDefault="0040298C" w:rsidP="00536636">
      <w:pPr>
        <w:pStyle w:val="Heading2"/>
        <w:rPr>
          <w:rFonts w:eastAsia="Calibri"/>
        </w:rPr>
      </w:pPr>
      <w:bookmarkStart w:id="11" w:name="_Toc198273109"/>
      <w:r>
        <w:rPr>
          <w:rFonts w:eastAsia="Calibri"/>
        </w:rPr>
        <w:t>Introduce the interns to the expectations of the Knowledge Sharing session</w:t>
      </w:r>
      <w:bookmarkEnd w:id="11"/>
    </w:p>
    <w:p w14:paraId="1A1967DD" w14:textId="009AD141" w:rsidR="00C20558" w:rsidRPr="00C20558" w:rsidRDefault="00B1419A" w:rsidP="00C20558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Send the </w:t>
      </w:r>
      <w:r w:rsidR="0048242B" w:rsidRPr="0048242B">
        <w:rPr>
          <w:rFonts w:eastAsiaTheme="minorEastAsia" w:cstheme="minorBidi"/>
          <w:b/>
          <w:bCs/>
          <w:lang w:val="vi-VN"/>
        </w:rPr>
        <w:t>“</w:t>
      </w:r>
      <w:r w:rsidRPr="0048242B">
        <w:rPr>
          <w:rFonts w:eastAsiaTheme="minorEastAsia" w:cstheme="minorBidi"/>
          <w:b/>
          <w:bCs/>
        </w:rPr>
        <w:t>i</w:t>
      </w:r>
      <w:r w:rsidR="00CD36D6">
        <w:rPr>
          <w:rFonts w:eastAsiaTheme="minorEastAsia" w:cstheme="minorBidi"/>
          <w:b/>
          <w:bCs/>
        </w:rPr>
        <w:t>nstructions</w:t>
      </w:r>
      <w:r w:rsidR="0048242B" w:rsidRPr="0048242B">
        <w:rPr>
          <w:rFonts w:eastAsiaTheme="minorEastAsia" w:cstheme="minorBidi"/>
          <w:b/>
          <w:bCs/>
          <w:lang w:val="vi-VN"/>
        </w:rPr>
        <w:t>”</w:t>
      </w:r>
      <w:r w:rsidR="00CD36D6">
        <w:rPr>
          <w:rFonts w:eastAsiaTheme="minorEastAsia" w:cstheme="minorBidi"/>
          <w:b/>
          <w:bCs/>
          <w:lang w:val="en-US"/>
        </w:rPr>
        <w:t xml:space="preserve"> </w:t>
      </w:r>
      <w:r w:rsidR="001A49A3">
        <w:rPr>
          <w:rFonts w:eastAsiaTheme="minorEastAsia" w:cstheme="minorBidi"/>
        </w:rPr>
        <w:t xml:space="preserve">to the group chat. Remember to edit and finalise the </w:t>
      </w:r>
      <w:r w:rsidR="00CD36D6">
        <w:rPr>
          <w:rFonts w:eastAsiaTheme="minorEastAsia" w:cstheme="minorBidi"/>
        </w:rPr>
        <w:t xml:space="preserve">instructions according </w:t>
      </w:r>
      <w:r w:rsidR="001A49A3">
        <w:rPr>
          <w:rFonts w:eastAsiaTheme="minorEastAsia" w:cstheme="minorBidi"/>
        </w:rPr>
        <w:t>to the current team members.</w:t>
      </w:r>
    </w:p>
    <w:p w14:paraId="79123EC2" w14:textId="4955EB27" w:rsidR="00180850" w:rsidRDefault="00180850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Set the deadline for the topic introduction draft and the finished presentation.</w:t>
      </w:r>
    </w:p>
    <w:p w14:paraId="277FB8FE" w14:textId="5DF6C21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Ensure all interns have acknowledged the message</w:t>
      </w:r>
      <w:r w:rsidR="005E5E24">
        <w:rPr>
          <w:rFonts w:eastAsiaTheme="minorEastAsia" w:cstheme="minorBidi"/>
        </w:rPr>
        <w:t>. Make</w:t>
      </w:r>
      <w:r>
        <w:rPr>
          <w:rFonts w:eastAsiaTheme="minorEastAsia" w:cstheme="minorBidi"/>
        </w:rPr>
        <w:t xml:space="preserve"> additional follow-ups if needed.</w:t>
      </w:r>
    </w:p>
    <w:p w14:paraId="221D7AA1" w14:textId="59FD358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Assist the interns in finding new ideas and </w:t>
      </w:r>
      <w:r w:rsidR="005E5E24">
        <w:rPr>
          <w:rFonts w:eastAsiaTheme="minorEastAsia" w:cstheme="minorBidi"/>
        </w:rPr>
        <w:t>follow the TRG presentation guidelines.</w:t>
      </w:r>
      <w:r>
        <w:rPr>
          <w:rFonts w:eastAsiaTheme="minorEastAsia" w:cstheme="minorBidi"/>
        </w:rPr>
        <w:t xml:space="preserve"> </w:t>
      </w:r>
    </w:p>
    <w:p w14:paraId="793D6BEF" w14:textId="2C3AFBD9" w:rsidR="00703564" w:rsidRDefault="0033333E" w:rsidP="000B63B2">
      <w:pPr>
        <w:jc w:val="left"/>
        <w:rPr>
          <w:rFonts w:eastAsiaTheme="minorEastAsia" w:cstheme="minorBidi"/>
          <w:lang w:val="vi-VN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DC78D7" wp14:editId="29CB13A7">
                <wp:simplePos x="0" y="0"/>
                <wp:positionH relativeFrom="column">
                  <wp:posOffset>2308655</wp:posOffset>
                </wp:positionH>
                <wp:positionV relativeFrom="paragraph">
                  <wp:posOffset>2463513</wp:posOffset>
                </wp:positionV>
                <wp:extent cx="2214307" cy="205924"/>
                <wp:effectExtent l="12700" t="12700" r="8255" b="10160"/>
                <wp:wrapNone/>
                <wp:docPr id="47066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4307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BA266" id="Rectangle 1" o:spid="_x0000_s1026" style="position:absolute;margin-left:181.8pt;margin-top:194pt;width:174.35pt;height:16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FA7100" wp14:editId="20631213">
                <wp:simplePos x="0" y="0"/>
                <wp:positionH relativeFrom="column">
                  <wp:posOffset>420863</wp:posOffset>
                </wp:positionH>
                <wp:positionV relativeFrom="paragraph">
                  <wp:posOffset>900184</wp:posOffset>
                </wp:positionV>
                <wp:extent cx="1830848" cy="205924"/>
                <wp:effectExtent l="12700" t="12700" r="10795" b="10160"/>
                <wp:wrapNone/>
                <wp:docPr id="500536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0848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99443" id="Rectangle 1" o:spid="_x0000_s1026" style="position:absolute;margin-left:33.15pt;margin-top:70.9pt;width:144.15pt;height:16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B26F1D" wp14:editId="1177F445">
                <wp:simplePos x="0" y="0"/>
                <wp:positionH relativeFrom="column">
                  <wp:posOffset>2610997</wp:posOffset>
                </wp:positionH>
                <wp:positionV relativeFrom="paragraph">
                  <wp:posOffset>489278</wp:posOffset>
                </wp:positionV>
                <wp:extent cx="2737874" cy="205924"/>
                <wp:effectExtent l="12700" t="12700" r="18415" b="10160"/>
                <wp:wrapNone/>
                <wp:docPr id="130191559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7874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0B720" id="Rectangle 1" o:spid="_x0000_s1026" style="position:absolute;margin-left:205.6pt;margin-top:38.55pt;width:215.6pt;height:16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" filled="f" strokecolor="red" strokeweight="2pt"/>
            </w:pict>
          </mc:Fallback>
        </mc:AlternateContent>
      </w:r>
      <w:r w:rsidR="00703564" w:rsidRPr="00703564">
        <w:rPr>
          <w:rFonts w:eastAsiaTheme="minorEastAsia" w:cstheme="minorBidi"/>
        </w:rPr>
        <w:drawing>
          <wp:inline distT="0" distB="0" distL="0" distR="0" wp14:anchorId="1C5B9AF8" wp14:editId="240688AB">
            <wp:extent cx="6116955" cy="5417185"/>
            <wp:effectExtent l="12700" t="12700" r="17145" b="18415"/>
            <wp:docPr id="1806362094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362094" name="Picture 1" descr="A screenshot of a cha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5417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D7F81" w14:textId="77777777" w:rsidR="007E7D00" w:rsidRPr="00BF690C" w:rsidRDefault="007E7D00" w:rsidP="000B63B2">
      <w:pPr>
        <w:jc w:val="left"/>
        <w:rPr>
          <w:rFonts w:eastAsiaTheme="minorEastAsia" w:cstheme="minorBidi"/>
          <w:lang w:val="vi-VN"/>
        </w:rPr>
      </w:pPr>
    </w:p>
    <w:p w14:paraId="6E7F0417" w14:textId="468D87FD" w:rsidR="00D37A09" w:rsidRDefault="00F977C3" w:rsidP="00D37A09">
      <w:pPr>
        <w:pStyle w:val="Heading2"/>
        <w:rPr>
          <w:rFonts w:eastAsia="Calibri"/>
        </w:rPr>
      </w:pPr>
      <w:r w:rsidRPr="00F977C3">
        <w:rPr>
          <w:rFonts w:eastAsia="Calibri"/>
        </w:rPr>
        <w:t>Finalise new topic</w:t>
      </w:r>
    </w:p>
    <w:p w14:paraId="4CFB7FDF" w14:textId="7EEDB15A" w:rsidR="001D73B4" w:rsidRDefault="00D37A09" w:rsidP="00D37A09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Finalise the presentation topic</w:t>
      </w:r>
      <w:r w:rsidR="00CD36D6">
        <w:rPr>
          <w:rFonts w:eastAsiaTheme="minorEastAsia" w:cstheme="minorBidi"/>
        </w:rPr>
        <w:t>.</w:t>
      </w:r>
    </w:p>
    <w:p w14:paraId="69FC1E08" w14:textId="2F5DF701" w:rsidR="003D1CDA" w:rsidRDefault="00CF2869" w:rsidP="00CF2869">
      <w:pPr>
        <w:rPr>
          <w:rFonts w:cs="Calibri"/>
        </w:rPr>
      </w:pPr>
      <w:r w:rsidRPr="007E1A62">
        <w:rPr>
          <w:rFonts w:eastAsiaTheme="minorEastAsia" w:cstheme="minorBidi"/>
          <w:b/>
          <w:bCs/>
          <w:highlight w:val="yellow"/>
        </w:rPr>
        <w:t>Note</w:t>
      </w:r>
      <w:r>
        <w:rPr>
          <w:rFonts w:eastAsiaTheme="minorEastAsia" w:cstheme="minorBidi"/>
        </w:rPr>
        <w:t>: The topic must not be presented before. You can check past topics</w:t>
      </w:r>
      <w:r w:rsidR="00CD36D6">
        <w:rPr>
          <w:rFonts w:eastAsiaTheme="minorEastAsia" w:cstheme="minorBidi"/>
        </w:rPr>
        <w:t xml:space="preserve"> (3-4 months prior)</w:t>
      </w:r>
      <w:r>
        <w:rPr>
          <w:rFonts w:eastAsiaTheme="minorEastAsia" w:cstheme="minorBidi"/>
        </w:rPr>
        <w:t xml:space="preserve"> by </w:t>
      </w:r>
      <w:r w:rsidR="00BA15A1">
        <w:rPr>
          <w:rFonts w:eastAsiaTheme="minorEastAsia" w:cstheme="minorBidi"/>
        </w:rPr>
        <w:t xml:space="preserve">navigating to the </w:t>
      </w:r>
      <w:r w:rsidR="00BA15A1" w:rsidRPr="007E7D00">
        <w:rPr>
          <w:rFonts w:cs="Calibri"/>
          <w:b/>
          <w:bCs/>
          <w:color w:val="008994"/>
        </w:rPr>
        <w:t>Knowledge Sharing document</w:t>
      </w:r>
      <w:r w:rsidR="00BA15A1" w:rsidRPr="007E7D00">
        <w:rPr>
          <w:rFonts w:cs="Calibri"/>
          <w:color w:val="008994"/>
        </w:rPr>
        <w:t xml:space="preserve"> </w:t>
      </w:r>
      <w:r w:rsidR="00BA15A1">
        <w:rPr>
          <w:rFonts w:cs="Calibri"/>
        </w:rPr>
        <w:t xml:space="preserve">&gt; </w:t>
      </w:r>
      <w:r w:rsidR="00BA15A1" w:rsidRPr="007E7D00">
        <w:rPr>
          <w:rFonts w:cs="Calibri"/>
          <w:b/>
          <w:bCs/>
          <w:color w:val="008994"/>
        </w:rPr>
        <w:t>Presented</w:t>
      </w:r>
      <w:r w:rsidR="00BA15A1">
        <w:rPr>
          <w:rFonts w:cs="Calibri"/>
        </w:rPr>
        <w:t xml:space="preserve">, to view </w:t>
      </w:r>
      <w:r w:rsidR="005B15B2">
        <w:rPr>
          <w:rFonts w:cs="Calibri"/>
        </w:rPr>
        <w:t>all</w:t>
      </w:r>
      <w:r w:rsidR="00BA15A1">
        <w:rPr>
          <w:rFonts w:cs="Calibri"/>
        </w:rPr>
        <w:t xml:space="preserve"> the previous topics.</w:t>
      </w:r>
    </w:p>
    <w:p w14:paraId="6D5BEC5D" w14:textId="7A87A77D" w:rsidR="00F977C3" w:rsidRDefault="00F977C3" w:rsidP="00CF2869">
      <w:pPr>
        <w:rPr>
          <w:rFonts w:cs="Calibri"/>
        </w:rPr>
      </w:pPr>
      <w:r w:rsidRPr="00494B68">
        <w:rPr>
          <w:rFonts w:eastAsiaTheme="minorEastAsia" w:cstheme="minorBidi"/>
        </w:rPr>
        <w:lastRenderedPageBreak/>
        <w:drawing>
          <wp:inline distT="0" distB="0" distL="0" distR="0" wp14:anchorId="4131626B" wp14:editId="58919F7D">
            <wp:extent cx="6116955" cy="3312160"/>
            <wp:effectExtent l="12700" t="12700" r="17145" b="15240"/>
            <wp:docPr id="16172570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901C2" w14:textId="77777777" w:rsidR="00F977C3" w:rsidRPr="00F977C3" w:rsidRDefault="00F977C3" w:rsidP="00F977C3">
      <w:pPr>
        <w:pStyle w:val="Heading2"/>
        <w:numPr>
          <w:ilvl w:val="0"/>
          <w:numId w:val="0"/>
        </w:numPr>
        <w:ind w:left="432"/>
        <w:rPr>
          <w:rFonts w:eastAsia="Calibri"/>
        </w:rPr>
      </w:pPr>
    </w:p>
    <w:p w14:paraId="00CD9996" w14:textId="1CC1C96F" w:rsidR="00B27276" w:rsidRPr="00F977C3" w:rsidRDefault="00F977C3" w:rsidP="00F977C3">
      <w:pPr>
        <w:pStyle w:val="Heading2"/>
        <w:rPr>
          <w:rFonts w:eastAsia="Calibri"/>
        </w:rPr>
      </w:pPr>
      <w:r>
        <w:rPr>
          <w:rFonts w:eastAsia="Calibri"/>
          <w:color w:val="008994"/>
        </w:rPr>
        <w:t xml:space="preserve">Make </w:t>
      </w:r>
      <w:r w:rsidRPr="007E7D00">
        <w:rPr>
          <w:rFonts w:eastAsia="Calibri"/>
          <w:color w:val="008994"/>
        </w:rPr>
        <w:t xml:space="preserve">announcement </w:t>
      </w:r>
      <w:r>
        <w:rPr>
          <w:rFonts w:eastAsia="Calibri"/>
        </w:rPr>
        <w:t>about the session</w:t>
      </w:r>
      <w:r w:rsidR="007E7D00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EBE9B1" wp14:editId="71F4487A">
                <wp:simplePos x="0" y="0"/>
                <wp:positionH relativeFrom="column">
                  <wp:posOffset>1135370</wp:posOffset>
                </wp:positionH>
                <wp:positionV relativeFrom="paragraph">
                  <wp:posOffset>3068873</wp:posOffset>
                </wp:positionV>
                <wp:extent cx="378189" cy="205924"/>
                <wp:effectExtent l="12700" t="12700" r="15875" b="10160"/>
                <wp:wrapNone/>
                <wp:docPr id="9813789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89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FB014C" id="Rectangle 1" o:spid="_x0000_s1026" style="position:absolute;margin-left:89.4pt;margin-top:241.65pt;width:29.8pt;height:16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" filled="f" strokecolor="red" strokeweight="2pt"/>
            </w:pict>
          </mc:Fallback>
        </mc:AlternateContent>
      </w:r>
    </w:p>
    <w:p w14:paraId="0EF22A1F" w14:textId="47763236" w:rsidR="005B15B2" w:rsidRDefault="005B15B2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B27276">
        <w:rPr>
          <w:rFonts w:eastAsiaTheme="minorEastAsia" w:cstheme="minorBidi"/>
          <w:b/>
          <w:bCs/>
          <w:color w:val="008994"/>
        </w:rPr>
        <w:t>Microsoft 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RG International</w:t>
      </w:r>
      <w:r w:rsidR="001839D5">
        <w:rPr>
          <w:rFonts w:eastAsiaTheme="minorEastAsia" w:cstheme="minorBidi"/>
        </w:rPr>
        <w:t xml:space="preserve"> &gt; </w:t>
      </w:r>
      <w:r w:rsidR="001839D5" w:rsidRPr="00F977C3">
        <w:rPr>
          <w:rFonts w:eastAsiaTheme="minorEastAsia" w:cstheme="minorBidi"/>
          <w:b/>
          <w:bCs/>
          <w:color w:val="008994"/>
        </w:rPr>
        <w:t>TRG - Activities vs Events</w:t>
      </w:r>
      <w:r w:rsidR="000F69CF">
        <w:rPr>
          <w:rFonts w:eastAsiaTheme="minorEastAsia" w:cstheme="minorBidi"/>
        </w:rPr>
        <w:t>, to make announcement about the upcoming session.</w:t>
      </w:r>
    </w:p>
    <w:p w14:paraId="00594E69" w14:textId="36BA4460" w:rsidR="002C61B0" w:rsidRPr="002C61B0" w:rsidRDefault="00B27276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DF9F6" wp14:editId="17C24AB1">
                <wp:simplePos x="0" y="0"/>
                <wp:positionH relativeFrom="column">
                  <wp:posOffset>2224496</wp:posOffset>
                </wp:positionH>
                <wp:positionV relativeFrom="paragraph">
                  <wp:posOffset>348614</wp:posOffset>
                </wp:positionV>
                <wp:extent cx="2752271" cy="1888671"/>
                <wp:effectExtent l="12700" t="12700" r="16510" b="16510"/>
                <wp:wrapNone/>
                <wp:docPr id="818904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271" cy="188867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86E23" id="Rectangle 1" o:spid="_x0000_s1026" style="position:absolute;margin-left:175.15pt;margin-top:27.45pt;width:216.7pt;height:14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" filled="f" strokecolor="red" strokeweight="2pt"/>
            </w:pict>
          </mc:Fallback>
        </mc:AlternateContent>
      </w:r>
      <w:r w:rsidR="002C61B0" w:rsidRPr="002C61B0">
        <w:rPr>
          <w:rFonts w:eastAsiaTheme="minorEastAsia" w:cstheme="minorBidi"/>
        </w:rPr>
        <w:drawing>
          <wp:inline distT="0" distB="0" distL="0" distR="0" wp14:anchorId="0FA886B4" wp14:editId="44FABA2B">
            <wp:extent cx="6116955" cy="3312160"/>
            <wp:effectExtent l="12700" t="12700" r="17145" b="15240"/>
            <wp:docPr id="5594255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69E8B" w14:textId="77777777" w:rsidR="00B27276" w:rsidRPr="00B27276" w:rsidRDefault="00B27276" w:rsidP="00B27276">
      <w:pPr>
        <w:rPr>
          <w:rFonts w:eastAsiaTheme="minorEastAsia" w:cstheme="minorBidi"/>
          <w:lang w:val="vi-VN"/>
        </w:rPr>
      </w:pPr>
    </w:p>
    <w:p w14:paraId="6EDCF057" w14:textId="5D8E393C" w:rsidR="00B27276" w:rsidRPr="00B27276" w:rsidRDefault="004123D4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reate a banner for the Knowledge Sharing session. Navigate to </w:t>
      </w:r>
      <w:hyperlink r:id="rId20" w:history="1">
        <w:r w:rsidR="00DD0737">
          <w:rPr>
            <w:rStyle w:val="Hyperlink"/>
            <w:rFonts w:eastAsiaTheme="minorEastAsia" w:cstheme="minorBidi"/>
          </w:rPr>
          <w:t>link</w:t>
        </w:r>
      </w:hyperlink>
      <w:r w:rsidR="00DD0737">
        <w:rPr>
          <w:rFonts w:eastAsiaTheme="minorEastAsia" w:cstheme="minorBidi"/>
        </w:rPr>
        <w:t xml:space="preserve"> for the background template.</w:t>
      </w:r>
      <w:r w:rsidR="003020B3">
        <w:rPr>
          <w:rFonts w:eastAsiaTheme="minorEastAsia" w:cstheme="minorBidi"/>
        </w:rPr>
        <w:t xml:space="preserve"> </w:t>
      </w:r>
    </w:p>
    <w:p w14:paraId="398BA997" w14:textId="77777777" w:rsidR="00A8529D" w:rsidRDefault="003020B3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Update portrait photos with the presenters’ pictures</w:t>
      </w:r>
      <w:r w:rsidR="00A8529D">
        <w:rPr>
          <w:rFonts w:eastAsiaTheme="minorEastAsia" w:cstheme="minorBidi"/>
        </w:rPr>
        <w:t>.</w:t>
      </w:r>
    </w:p>
    <w:p w14:paraId="4626A562" w14:textId="06810FEA" w:rsidR="000F69CF" w:rsidRDefault="00A8529D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C</w:t>
      </w:r>
      <w:r w:rsidR="003020B3">
        <w:rPr>
          <w:rFonts w:eastAsiaTheme="minorEastAsia" w:cstheme="minorBidi"/>
        </w:rPr>
        <w:t xml:space="preserve">reate a background </w:t>
      </w:r>
      <w:r>
        <w:rPr>
          <w:rFonts w:eastAsiaTheme="minorEastAsia" w:cstheme="minorBidi"/>
        </w:rPr>
        <w:t xml:space="preserve">related to </w:t>
      </w:r>
      <w:r w:rsidR="003020B3">
        <w:rPr>
          <w:rFonts w:eastAsiaTheme="minorEastAsia" w:cstheme="minorBidi"/>
        </w:rPr>
        <w:t>the topic.</w:t>
      </w:r>
    </w:p>
    <w:p w14:paraId="644B9478" w14:textId="6F504C19" w:rsidR="00522B6A" w:rsidRDefault="00522B6A" w:rsidP="000B63B2">
      <w:pPr>
        <w:jc w:val="left"/>
        <w:rPr>
          <w:rFonts w:eastAsiaTheme="minorEastAsia" w:cstheme="minorBidi"/>
          <w:lang w:val="vi-VN"/>
        </w:rPr>
      </w:pPr>
      <w:r w:rsidRPr="00522B6A">
        <w:rPr>
          <w:rFonts w:eastAsiaTheme="minorEastAsia" w:cstheme="minorBidi"/>
        </w:rPr>
        <w:lastRenderedPageBreak/>
        <w:drawing>
          <wp:inline distT="0" distB="0" distL="0" distR="0" wp14:anchorId="76845B5B" wp14:editId="5759F615">
            <wp:extent cx="6116955" cy="3423920"/>
            <wp:effectExtent l="12700" t="12700" r="17145" b="17780"/>
            <wp:docPr id="360734254" name="Picture 1" descr="A screenshot of a social media po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34254" name="Picture 1" descr="A screenshot of a social media pos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42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DE9D74" w14:textId="77777777" w:rsidR="00B27276" w:rsidRPr="00B27276" w:rsidRDefault="00B27276" w:rsidP="000B63B2">
      <w:pPr>
        <w:jc w:val="left"/>
        <w:rPr>
          <w:rFonts w:eastAsiaTheme="minorEastAsia" w:cstheme="minorBidi"/>
          <w:lang w:val="vi-VN"/>
        </w:rPr>
      </w:pPr>
    </w:p>
    <w:p w14:paraId="1346F944" w14:textId="4B1815D7" w:rsidR="003020B3" w:rsidRDefault="00360141" w:rsidP="003020B3">
      <w:pPr>
        <w:pStyle w:val="Heading2"/>
        <w:rPr>
          <w:rFonts w:eastAsia="Calibri"/>
        </w:rPr>
      </w:pPr>
      <w:bookmarkStart w:id="12" w:name="_Toc198273111"/>
      <w:r>
        <w:rPr>
          <w:rFonts w:eastAsia="Calibri"/>
        </w:rPr>
        <w:t>Set up the Zoom link to the Knowledge Sharing session</w:t>
      </w:r>
      <w:bookmarkEnd w:id="12"/>
    </w:p>
    <w:p w14:paraId="24D54EFE" w14:textId="0207FCFC" w:rsidR="003020B3" w:rsidRPr="00A8529D" w:rsidRDefault="00360141" w:rsidP="003020B3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Receive the Zoom link to the upcoming session from the HR Staff, send it to the</w:t>
      </w:r>
      <w:r w:rsidR="00A8529D">
        <w:rPr>
          <w:rFonts w:eastAsiaTheme="minorEastAsia" w:cstheme="minorBidi"/>
          <w:lang w:val="vi-VN"/>
        </w:rPr>
        <w:t xml:space="preserve"> </w:t>
      </w:r>
      <w:r w:rsidR="003D0743">
        <w:rPr>
          <w:rFonts w:eastAsiaTheme="minorEastAsia" w:cstheme="minorBidi"/>
          <w:lang w:val="vi-VN"/>
        </w:rPr>
        <w:t>intern</w:t>
      </w:r>
      <w:r w:rsidR="003D0743">
        <w:rPr>
          <w:rFonts w:eastAsiaTheme="minorEastAsia" w:cstheme="minorBidi"/>
          <w:lang w:val="en-US"/>
        </w:rPr>
        <w:t>s</w:t>
      </w:r>
      <w:r w:rsidR="003D0743">
        <w:rPr>
          <w:rFonts w:eastAsiaTheme="minorEastAsia" w:cstheme="minorBidi"/>
          <w:lang w:val="vi-VN"/>
        </w:rPr>
        <w:t>’</w:t>
      </w:r>
      <w:r w:rsidR="00A8529D">
        <w:rPr>
          <w:rFonts w:eastAsiaTheme="minorEastAsia" w:cstheme="minorBidi"/>
          <w:lang w:val="vi-VN"/>
        </w:rPr>
        <w:t xml:space="preserve"> team </w:t>
      </w:r>
      <w:r w:rsidR="00A8529D">
        <w:rPr>
          <w:rFonts w:eastAsiaTheme="minorEastAsia" w:cstheme="minorBidi"/>
          <w:lang w:val="en-US"/>
        </w:rPr>
        <w:t xml:space="preserve">members </w:t>
      </w:r>
      <w:r>
        <w:rPr>
          <w:rFonts w:eastAsiaTheme="minorEastAsia" w:cstheme="minorBidi"/>
        </w:rPr>
        <w:t>group chat</w:t>
      </w:r>
      <w:r w:rsidR="007146F8">
        <w:rPr>
          <w:rFonts w:eastAsiaTheme="minorEastAsia" w:cstheme="minorBidi"/>
        </w:rPr>
        <w:t xml:space="preserve"> and the announcement in</w:t>
      </w:r>
      <w:r w:rsidR="007146F8" w:rsidRPr="007146F8">
        <w:t xml:space="preserve"> </w:t>
      </w:r>
      <w:r w:rsidR="007146F8" w:rsidRPr="00A8529D">
        <w:rPr>
          <w:rFonts w:eastAsiaTheme="minorEastAsia" w:cstheme="minorBidi"/>
          <w:b/>
          <w:bCs/>
          <w:color w:val="008994"/>
        </w:rPr>
        <w:t>TRG - Activities vs Events</w:t>
      </w:r>
      <w:r w:rsidR="007146F8">
        <w:rPr>
          <w:rFonts w:eastAsiaTheme="minorEastAsia" w:cstheme="minorBidi"/>
        </w:rPr>
        <w:t>.</w:t>
      </w:r>
    </w:p>
    <w:p w14:paraId="1CBD9285" w14:textId="5CA03A52" w:rsidR="00A8529D" w:rsidRDefault="00A8529D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50E8D5" wp14:editId="615F64B2">
                <wp:simplePos x="0" y="0"/>
                <wp:positionH relativeFrom="column">
                  <wp:posOffset>228780</wp:posOffset>
                </wp:positionH>
                <wp:positionV relativeFrom="paragraph">
                  <wp:posOffset>1398724</wp:posOffset>
                </wp:positionV>
                <wp:extent cx="3282043" cy="899704"/>
                <wp:effectExtent l="12700" t="12700" r="7620" b="15240"/>
                <wp:wrapNone/>
                <wp:docPr id="52771464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043" cy="89970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09F0" id="Rectangle 1" o:spid="_x0000_s1026" style="position:absolute;margin-left:18pt;margin-top:110.15pt;width:258.45pt;height:70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" filled="f" strokecolor="red" strokeweight="2pt"/>
            </w:pict>
          </mc:Fallback>
        </mc:AlternateContent>
      </w:r>
      <w:r w:rsidRPr="002C61B0">
        <w:rPr>
          <w:rFonts w:eastAsiaTheme="minorEastAsia" w:cstheme="minorBidi"/>
        </w:rPr>
        <w:drawing>
          <wp:inline distT="0" distB="0" distL="0" distR="0" wp14:anchorId="30432936" wp14:editId="7E7AC909">
            <wp:extent cx="3797300" cy="2454501"/>
            <wp:effectExtent l="12700" t="12700" r="12700" b="9525"/>
            <wp:docPr id="1519670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 rotWithShape="1">
                    <a:blip r:embed="rId19"/>
                    <a:srcRect l="34672" t="35769" r="19024" b="8957"/>
                    <a:stretch/>
                  </pic:blipFill>
                  <pic:spPr bwMode="auto">
                    <a:xfrm>
                      <a:off x="0" y="0"/>
                      <a:ext cx="3822521" cy="24708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F74A6" w14:textId="54563A9B" w:rsidR="006025C7" w:rsidRDefault="006025C7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Note: You can prepare the message beforehand and schedule it to a particular date.</w:t>
      </w:r>
    </w:p>
    <w:p w14:paraId="7C0C8A8C" w14:textId="635046CE" w:rsidR="006025C7" w:rsidRDefault="006025C7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In the group chat, </w:t>
      </w:r>
      <w:r w:rsidR="003265B0">
        <w:rPr>
          <w:rFonts w:eastAsiaTheme="minorEastAsia" w:cstheme="minorBidi"/>
          <w:lang w:val="en-US"/>
        </w:rPr>
        <w:t>paste in the link</w:t>
      </w:r>
      <w:r w:rsidR="00CF36A9">
        <w:rPr>
          <w:rFonts w:eastAsiaTheme="minorEastAsia" w:cstheme="minorBidi"/>
          <w:lang w:val="en-US"/>
        </w:rPr>
        <w:t xml:space="preserve">, and click on the  </w:t>
      </w:r>
      <w:r w:rsidR="00CF36A9" w:rsidRPr="00CF36A9">
        <w:rPr>
          <w:rFonts w:eastAsiaTheme="minorEastAsia" w:cstheme="minorBidi"/>
          <w:lang w:val="en-US"/>
        </w:rPr>
        <w:drawing>
          <wp:inline distT="0" distB="0" distL="0" distR="0" wp14:anchorId="569A59AF" wp14:editId="15BA270F">
            <wp:extent cx="146859" cy="146859"/>
            <wp:effectExtent l="0" t="0" r="5715" b="5715"/>
            <wp:docPr id="10608261" name="Picture 1" descr="A black cros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261" name="Picture 1" descr="A black cross on a white background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409" cy="17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36A9">
        <w:rPr>
          <w:rFonts w:eastAsiaTheme="minorEastAsia" w:cstheme="minorBidi"/>
          <w:lang w:val="en-US"/>
        </w:rPr>
        <w:t xml:space="preserve"> button.</w:t>
      </w:r>
    </w:p>
    <w:p w14:paraId="1B91763B" w14:textId="75315DAA" w:rsidR="00F4031B" w:rsidRDefault="00F4031B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Click on the </w:t>
      </w:r>
      <w:r w:rsidRPr="00F454AE">
        <w:rPr>
          <w:rFonts w:eastAsiaTheme="minorEastAsia" w:cstheme="minorBidi"/>
          <w:b/>
          <w:bCs/>
          <w:color w:val="008994"/>
          <w:u w:val="single"/>
          <w:lang w:val="en-US"/>
        </w:rPr>
        <w:t>Schedule message</w:t>
      </w:r>
      <w:r>
        <w:rPr>
          <w:rFonts w:eastAsiaTheme="minorEastAsia" w:cstheme="minorBidi"/>
          <w:lang w:val="en-US"/>
        </w:rPr>
        <w:t xml:space="preserve"> button.</w:t>
      </w:r>
    </w:p>
    <w:p w14:paraId="05FA0FA3" w14:textId="22C0FF8A" w:rsidR="00F4031B" w:rsidRDefault="00F454AE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Set the date accordingly to the presenting deadline of the event.</w:t>
      </w:r>
    </w:p>
    <w:p w14:paraId="400068DE" w14:textId="3DE2E830" w:rsidR="003265B0" w:rsidRDefault="003265B0" w:rsidP="003265B0">
      <w:pPr>
        <w:rPr>
          <w:rFonts w:eastAsiaTheme="minorEastAsia" w:cstheme="minorBidi"/>
          <w:lang w:val="en-US"/>
        </w:rPr>
      </w:pPr>
      <w:r w:rsidRPr="003265B0">
        <w:rPr>
          <w:rFonts w:eastAsiaTheme="minorEastAsia" w:cstheme="minorBidi"/>
          <w:lang w:val="en-US"/>
        </w:rPr>
        <w:drawing>
          <wp:inline distT="0" distB="0" distL="0" distR="0" wp14:anchorId="44F24A49" wp14:editId="5363B3A5">
            <wp:extent cx="3809275" cy="678180"/>
            <wp:effectExtent l="12700" t="12700" r="13970" b="7620"/>
            <wp:docPr id="1143037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037462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45689" cy="684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08AE" w14:textId="77777777" w:rsidR="00B27276" w:rsidRPr="00F454AE" w:rsidRDefault="00B27276" w:rsidP="00F454AE">
      <w:pPr>
        <w:rPr>
          <w:rFonts w:eastAsiaTheme="minorEastAsia" w:cstheme="minorBidi"/>
          <w:lang w:val="en-US"/>
        </w:rPr>
      </w:pPr>
    </w:p>
    <w:p w14:paraId="54B87091" w14:textId="0BC641A6" w:rsidR="007146F8" w:rsidRPr="00C92FD9" w:rsidRDefault="00C92FD9" w:rsidP="00C92FD9">
      <w:pPr>
        <w:pStyle w:val="Heading2"/>
        <w:rPr>
          <w:rFonts w:eastAsia="Calibri"/>
        </w:rPr>
      </w:pPr>
      <w:bookmarkStart w:id="13" w:name="_Toc198273112"/>
      <w:r>
        <w:rPr>
          <w:rFonts w:eastAsia="Calibri"/>
        </w:rPr>
        <w:lastRenderedPageBreak/>
        <w:t>Host the Knowledge Sharing session</w:t>
      </w:r>
      <w:bookmarkEnd w:id="13"/>
    </w:p>
    <w:p w14:paraId="120424E7" w14:textId="5B01F6EB" w:rsidR="007146F8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Tag everyone in</w:t>
      </w:r>
      <w:r w:rsidRPr="0006418F">
        <w:rPr>
          <w:rFonts w:eastAsiaTheme="minorEastAsia" w:cstheme="minorBidi"/>
        </w:rPr>
        <w:t xml:space="preserve"> </w:t>
      </w:r>
      <w:r w:rsidRPr="00A8529D">
        <w:rPr>
          <w:rFonts w:eastAsiaTheme="minorEastAsia" w:cstheme="minorBidi"/>
          <w:b/>
          <w:bCs/>
          <w:color w:val="008994"/>
        </w:rPr>
        <w:t>TRG - Activities vs Events</w:t>
      </w:r>
      <w:r>
        <w:rPr>
          <w:rFonts w:eastAsiaTheme="minorEastAsia" w:cstheme="minorBidi"/>
        </w:rPr>
        <w:t xml:space="preserve"> group chat, make a final reminded 30 minutes before the event.</w:t>
      </w:r>
    </w:p>
    <w:p w14:paraId="11B19FD7" w14:textId="5A6D17B3" w:rsidR="0006418F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Join the </w:t>
      </w:r>
      <w:r w:rsidRPr="000049E1">
        <w:rPr>
          <w:rFonts w:eastAsiaTheme="minorEastAsia" w:cstheme="minorBidi"/>
          <w:b/>
          <w:bCs/>
          <w:color w:val="008994"/>
        </w:rPr>
        <w:t>Knowledge Sharing</w:t>
      </w:r>
      <w:r>
        <w:rPr>
          <w:rFonts w:eastAsiaTheme="minorEastAsia" w:cstheme="minorBidi"/>
        </w:rPr>
        <w:t xml:space="preserve"> session and make a brief introduction about the topics, then allow the </w:t>
      </w:r>
      <w:r w:rsidR="004A2C85">
        <w:rPr>
          <w:rFonts w:eastAsiaTheme="minorEastAsia" w:cstheme="minorBidi"/>
        </w:rPr>
        <w:t>interns team to carry out their presentation.</w:t>
      </w:r>
    </w:p>
    <w:p w14:paraId="4DE0C07F" w14:textId="77777777" w:rsidR="00A8529D" w:rsidRPr="003305F4" w:rsidRDefault="00A8529D" w:rsidP="00A8529D">
      <w:pPr>
        <w:pStyle w:val="ListParagraph"/>
        <w:ind w:left="720"/>
        <w:rPr>
          <w:rFonts w:eastAsiaTheme="minorEastAsia" w:cstheme="minorBidi"/>
        </w:rPr>
      </w:pPr>
    </w:p>
    <w:p w14:paraId="2EABC435" w14:textId="64EEB712" w:rsidR="004123D4" w:rsidRPr="003305F4" w:rsidRDefault="003305F4" w:rsidP="003305F4">
      <w:pPr>
        <w:pStyle w:val="Heading2"/>
        <w:rPr>
          <w:rFonts w:eastAsia="Calibri"/>
        </w:rPr>
      </w:pPr>
      <w:bookmarkStart w:id="14" w:name="_Toc198273113"/>
      <w:r>
        <w:rPr>
          <w:rFonts w:eastAsia="Calibri"/>
        </w:rPr>
        <w:t>Update the latest information</w:t>
      </w:r>
      <w:bookmarkEnd w:id="14"/>
    </w:p>
    <w:p w14:paraId="3A1CF410" w14:textId="21E72298" w:rsidR="00036371" w:rsidRPr="00FF33FE" w:rsidRDefault="00FF33FE" w:rsidP="00FF33FE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A8529D">
        <w:rPr>
          <w:rFonts w:cs="Calibri"/>
          <w:b/>
          <w:bCs/>
          <w:color w:val="008994"/>
        </w:rPr>
        <w:t>Knowledge Sharing</w:t>
      </w:r>
      <w:r>
        <w:rPr>
          <w:rFonts w:cs="Calibri"/>
        </w:rPr>
        <w:t xml:space="preserve"> document &gt; </w:t>
      </w:r>
      <w:r w:rsidRPr="00A8529D">
        <w:rPr>
          <w:rFonts w:cs="Calibri"/>
          <w:b/>
          <w:bCs/>
          <w:color w:val="008994"/>
        </w:rPr>
        <w:t>Presented</w:t>
      </w:r>
      <w:r>
        <w:rPr>
          <w:rFonts w:cs="Calibri"/>
        </w:rPr>
        <w:t xml:space="preserve">, to add </w:t>
      </w:r>
      <w:r>
        <w:rPr>
          <w:rFonts w:cs="Calibri"/>
        </w:rPr>
        <w:t>the newest idea in.</w:t>
      </w:r>
    </w:p>
    <w:p w14:paraId="20827A7F" w14:textId="1905C55A" w:rsidR="2F148701" w:rsidRPr="0006418F" w:rsidRDefault="00A8529D" w:rsidP="000B63B2">
      <w:pPr>
        <w:spacing w:after="160" w:line="259" w:lineRule="auto"/>
        <w:jc w:val="left"/>
        <w:rPr>
          <w:rFonts w:eastAsia="Montserrat" w:cs="Montserrat"/>
          <w:color w:val="000000" w:themeColor="text1"/>
          <w:sz w:val="26"/>
          <w:szCs w:val="26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D7240F" wp14:editId="5E198C65">
                <wp:simplePos x="0" y="0"/>
                <wp:positionH relativeFrom="column">
                  <wp:posOffset>76381</wp:posOffset>
                </wp:positionH>
                <wp:positionV relativeFrom="paragraph">
                  <wp:posOffset>2828652</wp:posOffset>
                </wp:positionV>
                <wp:extent cx="1997529" cy="425631"/>
                <wp:effectExtent l="12700" t="12700" r="9525" b="19050"/>
                <wp:wrapNone/>
                <wp:docPr id="4512466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7529" cy="42563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82827" id="Rectangle 1" o:spid="_x0000_s1026" style="position:absolute;margin-left:6pt;margin-top:222.75pt;width:157.3pt;height:3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" filled="f" strokecolor="red" strokeweight="2pt"/>
            </w:pict>
          </mc:Fallback>
        </mc:AlternateContent>
      </w:r>
      <w:r w:rsidR="00832494" w:rsidRPr="00494B68">
        <w:rPr>
          <w:rFonts w:eastAsiaTheme="minorEastAsia" w:cstheme="minorBidi"/>
        </w:rPr>
        <w:drawing>
          <wp:inline distT="0" distB="0" distL="0" distR="0" wp14:anchorId="404FF626" wp14:editId="59AB4744">
            <wp:extent cx="6116955" cy="3312160"/>
            <wp:effectExtent l="12700" t="12700" r="17145" b="15240"/>
            <wp:docPr id="4516083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2F148701" w:rsidRPr="0006418F" w:rsidSect="008C1E82">
      <w:headerReference w:type="default" r:id="rId24"/>
      <w:footerReference w:type="even" r:id="rId25"/>
      <w:footerReference w:type="default" r:id="rId26"/>
      <w:pgSz w:w="11901" w:h="16817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527EB" w14:textId="77777777" w:rsidR="00417535" w:rsidRDefault="00417535" w:rsidP="005C635A">
      <w:pPr>
        <w:spacing w:after="0"/>
      </w:pPr>
      <w:r>
        <w:separator/>
      </w:r>
    </w:p>
  </w:endnote>
  <w:endnote w:type="continuationSeparator" w:id="0">
    <w:p w14:paraId="482C35CE" w14:textId="77777777" w:rsidR="00417535" w:rsidRDefault="00417535" w:rsidP="005C635A">
      <w:pPr>
        <w:spacing w:after="0"/>
      </w:pPr>
      <w:r>
        <w:continuationSeparator/>
      </w:r>
    </w:p>
  </w:endnote>
  <w:endnote w:type="continuationNotice" w:id="1">
    <w:p w14:paraId="529657D8" w14:textId="77777777" w:rsidR="00417535" w:rsidRDefault="004175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 Neue Medium">
    <w:panose1 w:val="020B0604020202020204"/>
    <w:charset w:val="4D"/>
    <w:family w:val="swiss"/>
    <w:pitch w:val="variable"/>
    <w:sig w:usb0="A00002FF" w:usb1="5000205B" w:usb2="00000002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&quot;Courier New&quot;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96DA5" w14:textId="77777777" w:rsidR="00BF4879" w:rsidRDefault="00BF4879" w:rsidP="00BF487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E00134E" w14:textId="77777777" w:rsidR="00BF4879" w:rsidRDefault="00BF4879" w:rsidP="005C63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ABB14" w14:textId="77777777" w:rsidR="00BF4879" w:rsidRPr="00EF67ED" w:rsidRDefault="00BF4879" w:rsidP="00BF4879">
    <w:pPr>
      <w:pStyle w:val="Footer"/>
      <w:framePr w:wrap="none" w:vAnchor="text" w:hAnchor="margin" w:xAlign="right" w:y="1"/>
      <w:rPr>
        <w:rStyle w:val="PageNumber"/>
        <w:sz w:val="20"/>
        <w:szCs w:val="20"/>
      </w:rPr>
    </w:pPr>
    <w:r w:rsidRPr="00EF67ED">
      <w:rPr>
        <w:rStyle w:val="PageNumber"/>
        <w:sz w:val="20"/>
        <w:szCs w:val="20"/>
      </w:rPr>
      <w:fldChar w:fldCharType="begin"/>
    </w:r>
    <w:r w:rsidRPr="00EF67ED">
      <w:rPr>
        <w:rStyle w:val="PageNumber"/>
        <w:sz w:val="20"/>
        <w:szCs w:val="20"/>
      </w:rPr>
      <w:instrText xml:space="preserve"> PAGE </w:instrText>
    </w:r>
    <w:r w:rsidRPr="00EF67ED">
      <w:rPr>
        <w:rStyle w:val="PageNumber"/>
        <w:sz w:val="20"/>
        <w:szCs w:val="20"/>
      </w:rPr>
      <w:fldChar w:fldCharType="separate"/>
    </w:r>
    <w:r w:rsidR="00882CB1" w:rsidRPr="00EF67ED">
      <w:rPr>
        <w:rStyle w:val="PageNumber"/>
        <w:noProof/>
        <w:sz w:val="20"/>
        <w:szCs w:val="20"/>
      </w:rPr>
      <w:t>2</w:t>
    </w:r>
    <w:r w:rsidRPr="00EF67ED">
      <w:rPr>
        <w:rStyle w:val="PageNumber"/>
        <w:sz w:val="20"/>
        <w:szCs w:val="20"/>
      </w:rPr>
      <w:fldChar w:fldCharType="end"/>
    </w:r>
  </w:p>
  <w:p w14:paraId="46A7D691" w14:textId="61C02BDF" w:rsidR="00BF4879" w:rsidRPr="00EF67ED" w:rsidRDefault="00C1071E" w:rsidP="00C1071E">
    <w:pPr>
      <w:pStyle w:val="Footer"/>
      <w:ind w:right="360"/>
      <w:rPr>
        <w:sz w:val="20"/>
        <w:szCs w:val="20"/>
      </w:rPr>
    </w:pPr>
    <w:r w:rsidRPr="00EF67ED">
      <w:rPr>
        <w:sz w:val="20"/>
        <w:szCs w:val="20"/>
      </w:rPr>
      <w:t>[SOP Nam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4CAE3" w14:textId="77777777" w:rsidR="00417535" w:rsidRDefault="00417535" w:rsidP="005C635A">
      <w:pPr>
        <w:spacing w:after="0"/>
      </w:pPr>
      <w:r>
        <w:separator/>
      </w:r>
    </w:p>
  </w:footnote>
  <w:footnote w:type="continuationSeparator" w:id="0">
    <w:p w14:paraId="23E7F7EC" w14:textId="77777777" w:rsidR="00417535" w:rsidRDefault="00417535" w:rsidP="005C635A">
      <w:pPr>
        <w:spacing w:after="0"/>
      </w:pPr>
      <w:r>
        <w:continuationSeparator/>
      </w:r>
    </w:p>
  </w:footnote>
  <w:footnote w:type="continuationNotice" w:id="1">
    <w:p w14:paraId="5D0DDCF0" w14:textId="77777777" w:rsidR="00417535" w:rsidRDefault="0041753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49EAC" w14:textId="77777777" w:rsidR="00BF4879" w:rsidRPr="00EF67ED" w:rsidRDefault="00F42923">
    <w:pPr>
      <w:pStyle w:val="Header"/>
    </w:pPr>
    <w:r w:rsidRPr="00EF67ED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A92B342" wp14:editId="2733810D">
          <wp:simplePos x="0" y="0"/>
          <wp:positionH relativeFrom="column">
            <wp:posOffset>5273165</wp:posOffset>
          </wp:positionH>
          <wp:positionV relativeFrom="paragraph">
            <wp:posOffset>-375285</wp:posOffset>
          </wp:positionV>
          <wp:extent cx="1562100" cy="2138680"/>
          <wp:effectExtent l="0" t="0" r="0" b="0"/>
          <wp:wrapNone/>
          <wp:docPr id="1" name="Picture 4" descr="star-cor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tar-cor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2138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79" w:rsidRPr="00EF67ED">
      <w:rPr>
        <w:sz w:val="20"/>
        <w:szCs w:val="20"/>
      </w:rPr>
      <w:t>© TRG International - Not to be reproduced without the expressed consent of TRG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A4C81"/>
    <w:multiLevelType w:val="multilevel"/>
    <w:tmpl w:val="0809001D"/>
    <w:styleLink w:val="TRGList1"/>
    <w:lvl w:ilvl="0">
      <w:start w:val="1"/>
      <w:numFmt w:val="decimal"/>
      <w:lvlText w:val="%1)"/>
      <w:lvlJc w:val="left"/>
      <w:pPr>
        <w:ind w:left="360" w:hanging="360"/>
      </w:pPr>
      <w:rPr>
        <w:rFonts w:ascii="Helvetica Neue Medium" w:hAnsi="Helvetica Neue Medium"/>
        <w:b w:val="0"/>
        <w:i w:val="0"/>
        <w:color w:val="00667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5F3BFD"/>
    <w:multiLevelType w:val="hybridMultilevel"/>
    <w:tmpl w:val="528C1E9A"/>
    <w:lvl w:ilvl="0" w:tplc="95789E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D3F65"/>
    <w:multiLevelType w:val="hybridMultilevel"/>
    <w:tmpl w:val="757EED78"/>
    <w:lvl w:ilvl="0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98738D"/>
    <w:multiLevelType w:val="hybridMultilevel"/>
    <w:tmpl w:val="4DB6CA7A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4108A"/>
    <w:multiLevelType w:val="hybridMultilevel"/>
    <w:tmpl w:val="8B0E397E"/>
    <w:lvl w:ilvl="0" w:tplc="EE62CD68">
      <w:start w:val="1"/>
      <w:numFmt w:val="bullet"/>
      <w:pStyle w:val="Bullets"/>
      <w:lvlText w:val=""/>
      <w:lvlJc w:val="left"/>
      <w:pPr>
        <w:ind w:left="360" w:hanging="360"/>
      </w:pPr>
      <w:rPr>
        <w:rFonts w:ascii="Webdings" w:hAnsi="Webdings" w:hint="default"/>
        <w:color w:val="E31B23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5123C"/>
    <w:multiLevelType w:val="hybridMultilevel"/>
    <w:tmpl w:val="70EA1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75F90"/>
    <w:multiLevelType w:val="hybridMultilevel"/>
    <w:tmpl w:val="DF545D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4EA084D"/>
    <w:multiLevelType w:val="hybridMultilevel"/>
    <w:tmpl w:val="FA86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E6AE9"/>
    <w:multiLevelType w:val="multilevel"/>
    <w:tmpl w:val="7A4044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D2E6A"/>
    <w:multiLevelType w:val="hybridMultilevel"/>
    <w:tmpl w:val="B03C7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2AD00B8"/>
    <w:multiLevelType w:val="hybridMultilevel"/>
    <w:tmpl w:val="66287E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59D2D01"/>
    <w:multiLevelType w:val="hybridMultilevel"/>
    <w:tmpl w:val="F894FC2E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070AC"/>
    <w:multiLevelType w:val="singleLevel"/>
    <w:tmpl w:val="B0948914"/>
    <w:lvl w:ilvl="0">
      <w:start w:val="1"/>
      <w:numFmt w:val="none"/>
      <w:lvlText w:val="Note:"/>
      <w:legacy w:legacy="1" w:legacySpace="0" w:legacyIndent="720"/>
      <w:lvlJc w:val="left"/>
      <w:pPr>
        <w:ind w:left="720" w:hanging="720"/>
      </w:pPr>
      <w:rPr>
        <w:b/>
        <w:i w:val="0"/>
      </w:rPr>
    </w:lvl>
  </w:abstractNum>
  <w:abstractNum w:abstractNumId="13" w15:restartNumberingAfterBreak="0">
    <w:nsid w:val="3AF20C0A"/>
    <w:multiLevelType w:val="hybridMultilevel"/>
    <w:tmpl w:val="36244A9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2150FF"/>
    <w:multiLevelType w:val="hybridMultilevel"/>
    <w:tmpl w:val="2100485E"/>
    <w:lvl w:ilvl="0" w:tplc="DBBAF4AA">
      <w:start w:val="1"/>
      <w:numFmt w:val="decimal"/>
      <w:pStyle w:val="NumberInst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024BE"/>
    <w:multiLevelType w:val="hybridMultilevel"/>
    <w:tmpl w:val="93523C16"/>
    <w:lvl w:ilvl="0" w:tplc="71A8B01A">
      <w:start w:val="1"/>
      <w:numFmt w:val="bullet"/>
      <w:lvlText w:val="-"/>
      <w:lvlJc w:val="left"/>
      <w:pPr>
        <w:ind w:left="720" w:hanging="360"/>
      </w:pPr>
      <w:rPr>
        <w:rFonts w:ascii="Montserrat" w:hAnsi="Montserrat" w:hint="default"/>
      </w:rPr>
    </w:lvl>
    <w:lvl w:ilvl="1" w:tplc="5D7CE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68BD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3ECF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7E68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1AE8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449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04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52B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93B02"/>
    <w:multiLevelType w:val="hybridMultilevel"/>
    <w:tmpl w:val="E42A9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17CD1"/>
    <w:multiLevelType w:val="hybridMultilevel"/>
    <w:tmpl w:val="B0B6A9B2"/>
    <w:lvl w:ilvl="0" w:tplc="183CF5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5159E"/>
    <w:multiLevelType w:val="hybridMultilevel"/>
    <w:tmpl w:val="F7622C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8825672"/>
    <w:multiLevelType w:val="hybridMultilevel"/>
    <w:tmpl w:val="4528651A"/>
    <w:lvl w:ilvl="0" w:tplc="32E85D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166F8A"/>
    <w:multiLevelType w:val="hybridMultilevel"/>
    <w:tmpl w:val="AE9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CF2DC0"/>
    <w:multiLevelType w:val="hybridMultilevel"/>
    <w:tmpl w:val="BF50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A7A70"/>
    <w:multiLevelType w:val="hybridMultilevel"/>
    <w:tmpl w:val="E7C404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262A4D"/>
    <w:multiLevelType w:val="hybridMultilevel"/>
    <w:tmpl w:val="12442CAE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72CCA"/>
    <w:multiLevelType w:val="hybridMultilevel"/>
    <w:tmpl w:val="DD86DCC0"/>
    <w:lvl w:ilvl="0" w:tplc="62B2B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DEB6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B61222">
      <w:start w:val="1"/>
      <w:numFmt w:val="bullet"/>
      <w:lvlText w:val="-"/>
      <w:lvlJc w:val="left"/>
      <w:pPr>
        <w:ind w:left="2160" w:hanging="360"/>
      </w:pPr>
      <w:rPr>
        <w:rFonts w:ascii="Montserrat" w:hAnsi="Montserrat" w:hint="default"/>
      </w:rPr>
    </w:lvl>
    <w:lvl w:ilvl="3" w:tplc="0CC8A96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DA2A1AF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AC0AA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2876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88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4261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91605"/>
    <w:multiLevelType w:val="hybridMultilevel"/>
    <w:tmpl w:val="25B4AD10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55188"/>
    <w:multiLevelType w:val="hybridMultilevel"/>
    <w:tmpl w:val="0840BDC4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86112"/>
    <w:multiLevelType w:val="hybridMultilevel"/>
    <w:tmpl w:val="7A56BA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B63278B"/>
    <w:multiLevelType w:val="hybridMultilevel"/>
    <w:tmpl w:val="C3B0EC74"/>
    <w:lvl w:ilvl="0" w:tplc="0C5A4558">
      <w:start w:val="1"/>
      <w:numFmt w:val="decimal"/>
      <w:pStyle w:val="NumberedList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2202D48"/>
    <w:multiLevelType w:val="hybridMultilevel"/>
    <w:tmpl w:val="BA364F80"/>
    <w:lvl w:ilvl="0" w:tplc="53D68B0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C6D7A"/>
    <w:multiLevelType w:val="multilevel"/>
    <w:tmpl w:val="1EC008D0"/>
    <w:lvl w:ilvl="0">
      <w:start w:val="1"/>
      <w:numFmt w:val="upperLetter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ind w:left="576" w:hanging="432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ind w:left="720" w:hanging="432"/>
      </w:pPr>
      <w:rPr>
        <w:rFonts w:hint="default"/>
      </w:rPr>
    </w:lvl>
    <w:lvl w:ilvl="4">
      <w:start w:val="1"/>
      <w:numFmt w:val="decimal"/>
      <w:pStyle w:val="Heading5"/>
      <w:lvlText w:val="%2.%3.%4.%5"/>
      <w:lvlJc w:val="left"/>
      <w:pPr>
        <w:ind w:left="4302" w:hanging="432"/>
      </w:pPr>
      <w:rPr>
        <w:rFonts w:hint="default"/>
        <w:b/>
      </w:rPr>
    </w:lvl>
    <w:lvl w:ilvl="5">
      <w:start w:val="1"/>
      <w:numFmt w:val="decimal"/>
      <w:pStyle w:val="Heading6"/>
      <w:lvlText w:val="%2.%3.%4.%5.%6"/>
      <w:lvlJc w:val="left"/>
      <w:pPr>
        <w:ind w:left="792" w:hanging="432"/>
      </w:pPr>
      <w:rPr>
        <w:rFonts w:hint="default"/>
      </w:rPr>
    </w:lvl>
    <w:lvl w:ilvl="6">
      <w:start w:val="1"/>
      <w:numFmt w:val="decimal"/>
      <w:pStyle w:val="Heading7"/>
      <w:lvlText w:val="%2.%3.%4.%5.%6.%7"/>
      <w:lvlJc w:val="left"/>
      <w:pPr>
        <w:ind w:left="792" w:hanging="432"/>
      </w:pPr>
      <w:rPr>
        <w:rFonts w:hint="default"/>
      </w:rPr>
    </w:lvl>
    <w:lvl w:ilvl="7">
      <w:start w:val="1"/>
      <w:numFmt w:val="decimal"/>
      <w:pStyle w:val="Heading8"/>
      <w:lvlText w:val="%2.%3.%4.%5.%6.%7.%8"/>
      <w:lvlJc w:val="left"/>
      <w:pPr>
        <w:ind w:left="792" w:hanging="432"/>
      </w:pPr>
      <w:rPr>
        <w:rFonts w:hint="default"/>
      </w:rPr>
    </w:lvl>
    <w:lvl w:ilvl="8">
      <w:start w:val="1"/>
      <w:numFmt w:val="decimal"/>
      <w:pStyle w:val="Heading9"/>
      <w:lvlText w:val="%2.%3.%4.%5.%6.%7.%8.%9"/>
      <w:lvlJc w:val="left"/>
      <w:pPr>
        <w:ind w:left="792" w:hanging="432"/>
      </w:pPr>
      <w:rPr>
        <w:rFonts w:hint="default"/>
      </w:rPr>
    </w:lvl>
  </w:abstractNum>
  <w:abstractNum w:abstractNumId="31" w15:restartNumberingAfterBreak="0">
    <w:nsid w:val="62A47676"/>
    <w:multiLevelType w:val="hybridMultilevel"/>
    <w:tmpl w:val="9A4A9BCC"/>
    <w:lvl w:ilvl="0" w:tplc="7A2AFE8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358208B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13B671A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73703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A32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967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8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7AB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7EB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57682"/>
    <w:multiLevelType w:val="hybridMultilevel"/>
    <w:tmpl w:val="D8FAA1B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7DA32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B7FA9"/>
    <w:multiLevelType w:val="hybridMultilevel"/>
    <w:tmpl w:val="7BC232B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A4C3B"/>
    <w:multiLevelType w:val="hybridMultilevel"/>
    <w:tmpl w:val="7430CFFC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205844">
    <w:abstractNumId w:val="31"/>
  </w:num>
  <w:num w:numId="2" w16cid:durableId="2104523994">
    <w:abstractNumId w:val="24"/>
  </w:num>
  <w:num w:numId="3" w16cid:durableId="988249788">
    <w:abstractNumId w:val="8"/>
  </w:num>
  <w:num w:numId="4" w16cid:durableId="895778448">
    <w:abstractNumId w:val="15"/>
  </w:num>
  <w:num w:numId="5" w16cid:durableId="928661615">
    <w:abstractNumId w:val="0"/>
  </w:num>
  <w:num w:numId="6" w16cid:durableId="1298727273">
    <w:abstractNumId w:val="30"/>
  </w:num>
  <w:num w:numId="7" w16cid:durableId="363210930">
    <w:abstractNumId w:val="4"/>
  </w:num>
  <w:num w:numId="8" w16cid:durableId="945384786">
    <w:abstractNumId w:val="21"/>
  </w:num>
  <w:num w:numId="9" w16cid:durableId="2098821568">
    <w:abstractNumId w:val="7"/>
  </w:num>
  <w:num w:numId="10" w16cid:durableId="1589343485">
    <w:abstractNumId w:val="12"/>
  </w:num>
  <w:num w:numId="11" w16cid:durableId="125587523">
    <w:abstractNumId w:val="10"/>
  </w:num>
  <w:num w:numId="12" w16cid:durableId="1132820454">
    <w:abstractNumId w:val="20"/>
  </w:num>
  <w:num w:numId="13" w16cid:durableId="2142920304">
    <w:abstractNumId w:val="1"/>
  </w:num>
  <w:num w:numId="14" w16cid:durableId="2144036652">
    <w:abstractNumId w:val="28"/>
  </w:num>
  <w:num w:numId="15" w16cid:durableId="937951464">
    <w:abstractNumId w:val="6"/>
  </w:num>
  <w:num w:numId="16" w16cid:durableId="561908802">
    <w:abstractNumId w:val="22"/>
  </w:num>
  <w:num w:numId="17" w16cid:durableId="1397581469">
    <w:abstractNumId w:val="18"/>
  </w:num>
  <w:num w:numId="18" w16cid:durableId="514271140">
    <w:abstractNumId w:val="9"/>
  </w:num>
  <w:num w:numId="19" w16cid:durableId="779758745">
    <w:abstractNumId w:val="34"/>
  </w:num>
  <w:num w:numId="20" w16cid:durableId="1875607462">
    <w:abstractNumId w:val="5"/>
  </w:num>
  <w:num w:numId="21" w16cid:durableId="1202283656">
    <w:abstractNumId w:val="3"/>
  </w:num>
  <w:num w:numId="22" w16cid:durableId="614796539">
    <w:abstractNumId w:val="25"/>
  </w:num>
  <w:num w:numId="23" w16cid:durableId="443110842">
    <w:abstractNumId w:val="16"/>
  </w:num>
  <w:num w:numId="24" w16cid:durableId="317462743">
    <w:abstractNumId w:val="27"/>
  </w:num>
  <w:num w:numId="25" w16cid:durableId="1860271655">
    <w:abstractNumId w:val="23"/>
  </w:num>
  <w:num w:numId="26" w16cid:durableId="2024622486">
    <w:abstractNumId w:val="26"/>
  </w:num>
  <w:num w:numId="27" w16cid:durableId="672681162">
    <w:abstractNumId w:val="14"/>
  </w:num>
  <w:num w:numId="28" w16cid:durableId="962614381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29" w16cid:durableId="1053045741">
    <w:abstractNumId w:val="2"/>
  </w:num>
  <w:num w:numId="30" w16cid:durableId="1673218832">
    <w:abstractNumId w:val="17"/>
  </w:num>
  <w:num w:numId="31" w16cid:durableId="592397749">
    <w:abstractNumId w:val="29"/>
  </w:num>
  <w:num w:numId="32" w16cid:durableId="218785256">
    <w:abstractNumId w:val="11"/>
  </w:num>
  <w:num w:numId="33" w16cid:durableId="416295757">
    <w:abstractNumId w:val="13"/>
  </w:num>
  <w:num w:numId="34" w16cid:durableId="1356225014">
    <w:abstractNumId w:val="19"/>
  </w:num>
  <w:num w:numId="35" w16cid:durableId="31348884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36" w16cid:durableId="1012150851">
    <w:abstractNumId w:val="32"/>
  </w:num>
  <w:num w:numId="37" w16cid:durableId="1544368332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3MDU2NjA1MDJX0lEKTi0uzszPAykwNKoFAFfdc2EtAAAA"/>
  </w:docVars>
  <w:rsids>
    <w:rsidRoot w:val="001B2A1C"/>
    <w:rsid w:val="00001DC2"/>
    <w:rsid w:val="000049E1"/>
    <w:rsid w:val="00006C4D"/>
    <w:rsid w:val="00013378"/>
    <w:rsid w:val="00031FF2"/>
    <w:rsid w:val="00036371"/>
    <w:rsid w:val="00050352"/>
    <w:rsid w:val="00053E0A"/>
    <w:rsid w:val="0006418F"/>
    <w:rsid w:val="00090095"/>
    <w:rsid w:val="000944B4"/>
    <w:rsid w:val="00094A22"/>
    <w:rsid w:val="00097B94"/>
    <w:rsid w:val="000A0A83"/>
    <w:rsid w:val="000A0BEB"/>
    <w:rsid w:val="000B63B2"/>
    <w:rsid w:val="000B6B56"/>
    <w:rsid w:val="000CE7F0"/>
    <w:rsid w:val="000D0AA4"/>
    <w:rsid w:val="000E03BC"/>
    <w:rsid w:val="000E4A45"/>
    <w:rsid w:val="000E6DEB"/>
    <w:rsid w:val="000F69CF"/>
    <w:rsid w:val="00101628"/>
    <w:rsid w:val="00113042"/>
    <w:rsid w:val="00115EBE"/>
    <w:rsid w:val="00116902"/>
    <w:rsid w:val="00121E97"/>
    <w:rsid w:val="00125511"/>
    <w:rsid w:val="001261CE"/>
    <w:rsid w:val="0014220E"/>
    <w:rsid w:val="00151DAA"/>
    <w:rsid w:val="00157127"/>
    <w:rsid w:val="001616E9"/>
    <w:rsid w:val="00164F66"/>
    <w:rsid w:val="001718B8"/>
    <w:rsid w:val="00180850"/>
    <w:rsid w:val="001839D5"/>
    <w:rsid w:val="001844EA"/>
    <w:rsid w:val="00190455"/>
    <w:rsid w:val="001940CE"/>
    <w:rsid w:val="001A0A1F"/>
    <w:rsid w:val="001A49A3"/>
    <w:rsid w:val="001B2A1C"/>
    <w:rsid w:val="001D2720"/>
    <w:rsid w:val="001D4931"/>
    <w:rsid w:val="001D73B4"/>
    <w:rsid w:val="001F3304"/>
    <w:rsid w:val="00217F6C"/>
    <w:rsid w:val="00232C2B"/>
    <w:rsid w:val="00253F40"/>
    <w:rsid w:val="002706BB"/>
    <w:rsid w:val="00273CE8"/>
    <w:rsid w:val="00281A51"/>
    <w:rsid w:val="00287696"/>
    <w:rsid w:val="0029453A"/>
    <w:rsid w:val="00294593"/>
    <w:rsid w:val="002A4018"/>
    <w:rsid w:val="002A5EFC"/>
    <w:rsid w:val="002B7CB6"/>
    <w:rsid w:val="002C2915"/>
    <w:rsid w:val="002C61B0"/>
    <w:rsid w:val="002D088A"/>
    <w:rsid w:val="002D35A2"/>
    <w:rsid w:val="002D3975"/>
    <w:rsid w:val="002D3E29"/>
    <w:rsid w:val="002E1E43"/>
    <w:rsid w:val="002E1E99"/>
    <w:rsid w:val="002E54CC"/>
    <w:rsid w:val="002E7069"/>
    <w:rsid w:val="002F24F0"/>
    <w:rsid w:val="002F5032"/>
    <w:rsid w:val="003020B3"/>
    <w:rsid w:val="00312B16"/>
    <w:rsid w:val="00316B35"/>
    <w:rsid w:val="00320554"/>
    <w:rsid w:val="003265B0"/>
    <w:rsid w:val="003305F4"/>
    <w:rsid w:val="0033333E"/>
    <w:rsid w:val="0034222B"/>
    <w:rsid w:val="00342795"/>
    <w:rsid w:val="00350237"/>
    <w:rsid w:val="00354FA3"/>
    <w:rsid w:val="00356CFE"/>
    <w:rsid w:val="00360141"/>
    <w:rsid w:val="00363E05"/>
    <w:rsid w:val="00392918"/>
    <w:rsid w:val="003A7AB0"/>
    <w:rsid w:val="003D0743"/>
    <w:rsid w:val="003D1CDA"/>
    <w:rsid w:val="003E2555"/>
    <w:rsid w:val="003E3426"/>
    <w:rsid w:val="003F4436"/>
    <w:rsid w:val="0040298C"/>
    <w:rsid w:val="004044EC"/>
    <w:rsid w:val="0041037C"/>
    <w:rsid w:val="00412200"/>
    <w:rsid w:val="004123D4"/>
    <w:rsid w:val="00417535"/>
    <w:rsid w:val="00421ACA"/>
    <w:rsid w:val="00436C8F"/>
    <w:rsid w:val="004550E6"/>
    <w:rsid w:val="004679AD"/>
    <w:rsid w:val="004728E3"/>
    <w:rsid w:val="00477862"/>
    <w:rsid w:val="0048186D"/>
    <w:rsid w:val="0048242B"/>
    <w:rsid w:val="004833DA"/>
    <w:rsid w:val="00491CDE"/>
    <w:rsid w:val="00493D77"/>
    <w:rsid w:val="00494436"/>
    <w:rsid w:val="00494B68"/>
    <w:rsid w:val="004A2C85"/>
    <w:rsid w:val="004B7BA4"/>
    <w:rsid w:val="004C5425"/>
    <w:rsid w:val="004E0110"/>
    <w:rsid w:val="004E04E8"/>
    <w:rsid w:val="004E2F04"/>
    <w:rsid w:val="004F1001"/>
    <w:rsid w:val="005004F8"/>
    <w:rsid w:val="005161A8"/>
    <w:rsid w:val="00522B6A"/>
    <w:rsid w:val="00522D6F"/>
    <w:rsid w:val="0052328E"/>
    <w:rsid w:val="00524B8D"/>
    <w:rsid w:val="005251FF"/>
    <w:rsid w:val="00536636"/>
    <w:rsid w:val="00541322"/>
    <w:rsid w:val="00541911"/>
    <w:rsid w:val="00542840"/>
    <w:rsid w:val="00547BBD"/>
    <w:rsid w:val="00555457"/>
    <w:rsid w:val="00561626"/>
    <w:rsid w:val="00566818"/>
    <w:rsid w:val="005700D3"/>
    <w:rsid w:val="00570E09"/>
    <w:rsid w:val="005B15B2"/>
    <w:rsid w:val="005C2F58"/>
    <w:rsid w:val="005C635A"/>
    <w:rsid w:val="005D03B6"/>
    <w:rsid w:val="005D45ED"/>
    <w:rsid w:val="005E5E24"/>
    <w:rsid w:val="006025C7"/>
    <w:rsid w:val="00602CA3"/>
    <w:rsid w:val="00604A2C"/>
    <w:rsid w:val="006102B8"/>
    <w:rsid w:val="00622031"/>
    <w:rsid w:val="00625C93"/>
    <w:rsid w:val="00631A8A"/>
    <w:rsid w:val="00640CE1"/>
    <w:rsid w:val="00644374"/>
    <w:rsid w:val="00645949"/>
    <w:rsid w:val="00647E3C"/>
    <w:rsid w:val="00652CC3"/>
    <w:rsid w:val="0067656F"/>
    <w:rsid w:val="00685BE4"/>
    <w:rsid w:val="0068713C"/>
    <w:rsid w:val="006A4D62"/>
    <w:rsid w:val="006A694A"/>
    <w:rsid w:val="006B1901"/>
    <w:rsid w:val="006B406A"/>
    <w:rsid w:val="006B78BC"/>
    <w:rsid w:val="006C4A40"/>
    <w:rsid w:val="00703564"/>
    <w:rsid w:val="007146F8"/>
    <w:rsid w:val="00721B00"/>
    <w:rsid w:val="00722AA2"/>
    <w:rsid w:val="007320A1"/>
    <w:rsid w:val="00732A9C"/>
    <w:rsid w:val="007340CC"/>
    <w:rsid w:val="00740F0F"/>
    <w:rsid w:val="007506C0"/>
    <w:rsid w:val="00762B59"/>
    <w:rsid w:val="007649E3"/>
    <w:rsid w:val="00764F4D"/>
    <w:rsid w:val="0076735B"/>
    <w:rsid w:val="00770F88"/>
    <w:rsid w:val="00776C3D"/>
    <w:rsid w:val="00780FF5"/>
    <w:rsid w:val="00790EF4"/>
    <w:rsid w:val="00792CF0"/>
    <w:rsid w:val="007B30FC"/>
    <w:rsid w:val="007B4490"/>
    <w:rsid w:val="007D3CC1"/>
    <w:rsid w:val="007E1A62"/>
    <w:rsid w:val="007E2CB0"/>
    <w:rsid w:val="007E3814"/>
    <w:rsid w:val="007E7D00"/>
    <w:rsid w:val="007F779F"/>
    <w:rsid w:val="00802FF9"/>
    <w:rsid w:val="0080741D"/>
    <w:rsid w:val="00807ADE"/>
    <w:rsid w:val="00824008"/>
    <w:rsid w:val="00825E96"/>
    <w:rsid w:val="00832494"/>
    <w:rsid w:val="00835B1B"/>
    <w:rsid w:val="00835D2C"/>
    <w:rsid w:val="008464C9"/>
    <w:rsid w:val="0085052A"/>
    <w:rsid w:val="00850662"/>
    <w:rsid w:val="0085104E"/>
    <w:rsid w:val="008637FC"/>
    <w:rsid w:val="00880CED"/>
    <w:rsid w:val="0088127B"/>
    <w:rsid w:val="00882CB1"/>
    <w:rsid w:val="00885095"/>
    <w:rsid w:val="0088572B"/>
    <w:rsid w:val="008C1E82"/>
    <w:rsid w:val="008D0FAA"/>
    <w:rsid w:val="008E1B5F"/>
    <w:rsid w:val="008E4DD1"/>
    <w:rsid w:val="008E5828"/>
    <w:rsid w:val="008E5A83"/>
    <w:rsid w:val="008E5EBC"/>
    <w:rsid w:val="00900B72"/>
    <w:rsid w:val="0090264F"/>
    <w:rsid w:val="00913D8A"/>
    <w:rsid w:val="00914797"/>
    <w:rsid w:val="00922898"/>
    <w:rsid w:val="00933458"/>
    <w:rsid w:val="00936619"/>
    <w:rsid w:val="00956C08"/>
    <w:rsid w:val="0097226D"/>
    <w:rsid w:val="00995EA0"/>
    <w:rsid w:val="009A3DE0"/>
    <w:rsid w:val="009C18C7"/>
    <w:rsid w:val="009C5979"/>
    <w:rsid w:val="009C6A01"/>
    <w:rsid w:val="009D05D8"/>
    <w:rsid w:val="009D53C6"/>
    <w:rsid w:val="009F0B9C"/>
    <w:rsid w:val="00A00458"/>
    <w:rsid w:val="00A01C0F"/>
    <w:rsid w:val="00A03F84"/>
    <w:rsid w:val="00A13D37"/>
    <w:rsid w:val="00A22430"/>
    <w:rsid w:val="00A225D1"/>
    <w:rsid w:val="00A30645"/>
    <w:rsid w:val="00A35EB6"/>
    <w:rsid w:val="00A365B5"/>
    <w:rsid w:val="00A37137"/>
    <w:rsid w:val="00A42D6D"/>
    <w:rsid w:val="00A44D7F"/>
    <w:rsid w:val="00A45B04"/>
    <w:rsid w:val="00A508E3"/>
    <w:rsid w:val="00A61D6F"/>
    <w:rsid w:val="00A73700"/>
    <w:rsid w:val="00A8529D"/>
    <w:rsid w:val="00A90F51"/>
    <w:rsid w:val="00A93900"/>
    <w:rsid w:val="00AA18CE"/>
    <w:rsid w:val="00AA7838"/>
    <w:rsid w:val="00AB1112"/>
    <w:rsid w:val="00AC7EB7"/>
    <w:rsid w:val="00AD3664"/>
    <w:rsid w:val="00AE3179"/>
    <w:rsid w:val="00AE7351"/>
    <w:rsid w:val="00AE795A"/>
    <w:rsid w:val="00B1419A"/>
    <w:rsid w:val="00B1502F"/>
    <w:rsid w:val="00B2250B"/>
    <w:rsid w:val="00B26CAB"/>
    <w:rsid w:val="00B27276"/>
    <w:rsid w:val="00B32607"/>
    <w:rsid w:val="00B36AEB"/>
    <w:rsid w:val="00B57AEB"/>
    <w:rsid w:val="00BA15A1"/>
    <w:rsid w:val="00BA4041"/>
    <w:rsid w:val="00BB39E4"/>
    <w:rsid w:val="00BD5DAC"/>
    <w:rsid w:val="00BE224F"/>
    <w:rsid w:val="00BE2C00"/>
    <w:rsid w:val="00BE6B1E"/>
    <w:rsid w:val="00BE778B"/>
    <w:rsid w:val="00BF4039"/>
    <w:rsid w:val="00BF4879"/>
    <w:rsid w:val="00BF63E0"/>
    <w:rsid w:val="00BF690C"/>
    <w:rsid w:val="00C1071E"/>
    <w:rsid w:val="00C10A15"/>
    <w:rsid w:val="00C11FE8"/>
    <w:rsid w:val="00C20558"/>
    <w:rsid w:val="00C21D45"/>
    <w:rsid w:val="00C27F2D"/>
    <w:rsid w:val="00C61CC0"/>
    <w:rsid w:val="00C63B0C"/>
    <w:rsid w:val="00C65128"/>
    <w:rsid w:val="00C6660C"/>
    <w:rsid w:val="00C811C5"/>
    <w:rsid w:val="00C92FD9"/>
    <w:rsid w:val="00C960D5"/>
    <w:rsid w:val="00CA27BF"/>
    <w:rsid w:val="00CB05D7"/>
    <w:rsid w:val="00CC15D1"/>
    <w:rsid w:val="00CC5E49"/>
    <w:rsid w:val="00CD0372"/>
    <w:rsid w:val="00CD36D6"/>
    <w:rsid w:val="00CE0552"/>
    <w:rsid w:val="00CF2869"/>
    <w:rsid w:val="00CF36A9"/>
    <w:rsid w:val="00CF60B2"/>
    <w:rsid w:val="00D24C2D"/>
    <w:rsid w:val="00D37A09"/>
    <w:rsid w:val="00D41371"/>
    <w:rsid w:val="00D856E0"/>
    <w:rsid w:val="00D938C1"/>
    <w:rsid w:val="00D971BF"/>
    <w:rsid w:val="00DA43DC"/>
    <w:rsid w:val="00DC0C2E"/>
    <w:rsid w:val="00DC3B82"/>
    <w:rsid w:val="00DD0737"/>
    <w:rsid w:val="00DF35DD"/>
    <w:rsid w:val="00DF4F31"/>
    <w:rsid w:val="00E02E99"/>
    <w:rsid w:val="00E04B3D"/>
    <w:rsid w:val="00E12997"/>
    <w:rsid w:val="00E30F97"/>
    <w:rsid w:val="00E51026"/>
    <w:rsid w:val="00E61187"/>
    <w:rsid w:val="00E71A52"/>
    <w:rsid w:val="00E73796"/>
    <w:rsid w:val="00E74130"/>
    <w:rsid w:val="00E90B1E"/>
    <w:rsid w:val="00EA3BAA"/>
    <w:rsid w:val="00EC3F79"/>
    <w:rsid w:val="00ED37B4"/>
    <w:rsid w:val="00ED53BB"/>
    <w:rsid w:val="00ED592F"/>
    <w:rsid w:val="00ED75EF"/>
    <w:rsid w:val="00EF67ED"/>
    <w:rsid w:val="00F00D38"/>
    <w:rsid w:val="00F018E5"/>
    <w:rsid w:val="00F0300B"/>
    <w:rsid w:val="00F10441"/>
    <w:rsid w:val="00F12D67"/>
    <w:rsid w:val="00F231A9"/>
    <w:rsid w:val="00F4031B"/>
    <w:rsid w:val="00F42923"/>
    <w:rsid w:val="00F454AE"/>
    <w:rsid w:val="00F51E32"/>
    <w:rsid w:val="00F51FA8"/>
    <w:rsid w:val="00F55A7F"/>
    <w:rsid w:val="00F6789F"/>
    <w:rsid w:val="00F70615"/>
    <w:rsid w:val="00F76610"/>
    <w:rsid w:val="00F80FCC"/>
    <w:rsid w:val="00F92C90"/>
    <w:rsid w:val="00F946B2"/>
    <w:rsid w:val="00F9490B"/>
    <w:rsid w:val="00F95BFA"/>
    <w:rsid w:val="00F96B82"/>
    <w:rsid w:val="00F977C3"/>
    <w:rsid w:val="00FA4C40"/>
    <w:rsid w:val="00FB0C33"/>
    <w:rsid w:val="00FB2C72"/>
    <w:rsid w:val="00FC1234"/>
    <w:rsid w:val="00FC55CD"/>
    <w:rsid w:val="00FE2456"/>
    <w:rsid w:val="00FF0864"/>
    <w:rsid w:val="00FF33FE"/>
    <w:rsid w:val="03DD8280"/>
    <w:rsid w:val="0412E3E1"/>
    <w:rsid w:val="04A0305E"/>
    <w:rsid w:val="0C1EC5D4"/>
    <w:rsid w:val="0CA18284"/>
    <w:rsid w:val="0D9DCE05"/>
    <w:rsid w:val="0DF5F900"/>
    <w:rsid w:val="0DFA4D7D"/>
    <w:rsid w:val="0FC0D0D9"/>
    <w:rsid w:val="11691EC1"/>
    <w:rsid w:val="119C920F"/>
    <w:rsid w:val="15A4CD90"/>
    <w:rsid w:val="1D89AC14"/>
    <w:rsid w:val="1DBDD7D8"/>
    <w:rsid w:val="1FE342E2"/>
    <w:rsid w:val="232C57E0"/>
    <w:rsid w:val="259D4173"/>
    <w:rsid w:val="26A51615"/>
    <w:rsid w:val="2936BB3F"/>
    <w:rsid w:val="2AD28BA0"/>
    <w:rsid w:val="2BD1B9E6"/>
    <w:rsid w:val="2E404115"/>
    <w:rsid w:val="2E72B94B"/>
    <w:rsid w:val="2F148701"/>
    <w:rsid w:val="313A8B7F"/>
    <w:rsid w:val="32EE0AAB"/>
    <w:rsid w:val="3377EC38"/>
    <w:rsid w:val="33E8FFD6"/>
    <w:rsid w:val="360E2107"/>
    <w:rsid w:val="363E911C"/>
    <w:rsid w:val="37D56EEB"/>
    <w:rsid w:val="3AF91904"/>
    <w:rsid w:val="46023E03"/>
    <w:rsid w:val="47EF6D1F"/>
    <w:rsid w:val="48A5FE99"/>
    <w:rsid w:val="494B8206"/>
    <w:rsid w:val="4A500528"/>
    <w:rsid w:val="4C8AD79F"/>
    <w:rsid w:val="4EAF8B34"/>
    <w:rsid w:val="4FD0B3A1"/>
    <w:rsid w:val="50B17948"/>
    <w:rsid w:val="533353F5"/>
    <w:rsid w:val="56ED040C"/>
    <w:rsid w:val="577FE205"/>
    <w:rsid w:val="5876ECEC"/>
    <w:rsid w:val="58FF7909"/>
    <w:rsid w:val="5B471F7F"/>
    <w:rsid w:val="5C52CFD9"/>
    <w:rsid w:val="61748773"/>
    <w:rsid w:val="61D0929F"/>
    <w:rsid w:val="661B15DF"/>
    <w:rsid w:val="6689EFBC"/>
    <w:rsid w:val="6B642EB8"/>
    <w:rsid w:val="6BF415E0"/>
    <w:rsid w:val="75AF90EC"/>
    <w:rsid w:val="78D44AFA"/>
    <w:rsid w:val="7CF18EF7"/>
    <w:rsid w:val="7DB6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7760B2"/>
  <w14:defaultImageDpi w14:val="32767"/>
  <w15:chartTrackingRefBased/>
  <w15:docId w15:val="{E9DBCAFC-4235-D846-9DCA-5E273A0F4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4436"/>
    <w:pPr>
      <w:spacing w:after="120"/>
      <w:jc w:val="both"/>
    </w:pPr>
    <w:rPr>
      <w:rFonts w:ascii="Myriad Pro" w:hAnsi="Myriad Pro"/>
      <w:sz w:val="24"/>
      <w:szCs w:val="24"/>
      <w:lang w:eastAsia="en-US"/>
    </w:rPr>
  </w:style>
  <w:style w:type="paragraph" w:styleId="Heading1">
    <w:name w:val="heading 1"/>
    <w:aliases w:val="HD1"/>
    <w:basedOn w:val="Normal"/>
    <w:next w:val="Normal"/>
    <w:link w:val="Heading1Char"/>
    <w:uiPriority w:val="9"/>
    <w:qFormat/>
    <w:rsid w:val="00EF67ED"/>
    <w:pPr>
      <w:keepNext/>
      <w:keepLines/>
      <w:numPr>
        <w:numId w:val="6"/>
      </w:numPr>
      <w:spacing w:before="240"/>
      <w:jc w:val="left"/>
      <w:outlineLvl w:val="0"/>
    </w:pPr>
    <w:rPr>
      <w:rFonts w:eastAsia="Times New Roman"/>
      <w:b/>
      <w:bCs/>
      <w:color w:val="148692"/>
      <w:sz w:val="32"/>
      <w:szCs w:val="32"/>
    </w:rPr>
  </w:style>
  <w:style w:type="paragraph" w:styleId="Heading2">
    <w:name w:val="heading 2"/>
    <w:aliases w:val="HD2"/>
    <w:basedOn w:val="Normal"/>
    <w:next w:val="Normal"/>
    <w:link w:val="Heading2Char"/>
    <w:unhideWhenUsed/>
    <w:qFormat/>
    <w:rsid w:val="00922898"/>
    <w:pPr>
      <w:keepNext/>
      <w:keepLines/>
      <w:numPr>
        <w:ilvl w:val="1"/>
        <w:numId w:val="6"/>
      </w:numPr>
      <w:spacing w:before="120"/>
      <w:outlineLvl w:val="1"/>
    </w:pPr>
    <w:rPr>
      <w:rFonts w:eastAsia="Times New Roman"/>
      <w:b/>
      <w:bCs/>
      <w:color w:val="148692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22898"/>
    <w:pPr>
      <w:keepNext/>
      <w:keepLines/>
      <w:numPr>
        <w:ilvl w:val="2"/>
        <w:numId w:val="6"/>
      </w:numPr>
      <w:spacing w:before="40" w:after="0"/>
      <w:outlineLvl w:val="2"/>
    </w:pPr>
    <w:rPr>
      <w:rFonts w:eastAsia="Times New Roman"/>
      <w:b/>
      <w:bCs/>
      <w:color w:val="148692"/>
    </w:rPr>
  </w:style>
  <w:style w:type="paragraph" w:styleId="Heading4">
    <w:name w:val="heading 4"/>
    <w:basedOn w:val="Normal"/>
    <w:next w:val="Normal"/>
    <w:link w:val="Heading4Char"/>
    <w:unhideWhenUsed/>
    <w:qFormat/>
    <w:rsid w:val="00050352"/>
    <w:pPr>
      <w:keepNext/>
      <w:keepLines/>
      <w:numPr>
        <w:ilvl w:val="3"/>
        <w:numId w:val="6"/>
      </w:numPr>
      <w:spacing w:before="40" w:after="0"/>
      <w:ind w:left="1008" w:hanging="720"/>
      <w:outlineLvl w:val="3"/>
    </w:pPr>
    <w:rPr>
      <w:rFonts w:eastAsia="Times New Roman"/>
      <w:b/>
      <w:iCs/>
      <w:color w:val="148692"/>
    </w:rPr>
  </w:style>
  <w:style w:type="paragraph" w:styleId="Heading5">
    <w:name w:val="heading 5"/>
    <w:basedOn w:val="Normal"/>
    <w:next w:val="Normal"/>
    <w:link w:val="Heading5Char"/>
    <w:unhideWhenUsed/>
    <w:qFormat/>
    <w:rsid w:val="00050352"/>
    <w:pPr>
      <w:keepNext/>
      <w:keepLines/>
      <w:numPr>
        <w:ilvl w:val="4"/>
        <w:numId w:val="6"/>
      </w:numPr>
      <w:spacing w:before="40" w:after="0"/>
      <w:ind w:left="1224" w:hanging="864"/>
      <w:outlineLvl w:val="4"/>
    </w:pPr>
    <w:rPr>
      <w:rFonts w:eastAsia="Times New Roman"/>
      <w:color w:val="148692"/>
    </w:rPr>
  </w:style>
  <w:style w:type="paragraph" w:styleId="Heading6">
    <w:name w:val="heading 6"/>
    <w:basedOn w:val="Normal"/>
    <w:next w:val="Normal"/>
    <w:link w:val="Heading6Char"/>
    <w:unhideWhenUsed/>
    <w:qFormat/>
    <w:rsid w:val="004044EC"/>
    <w:pPr>
      <w:keepNext/>
      <w:keepLines/>
      <w:numPr>
        <w:ilvl w:val="5"/>
        <w:numId w:val="6"/>
      </w:numPr>
      <w:spacing w:before="40" w:after="0"/>
      <w:outlineLvl w:val="5"/>
    </w:pPr>
    <w:rPr>
      <w:rFonts w:ascii="Calibri Light" w:eastAsia="Times New Roman" w:hAnsi="Calibri Light"/>
      <w:color w:val="1F3763"/>
    </w:rPr>
  </w:style>
  <w:style w:type="paragraph" w:styleId="Heading7">
    <w:name w:val="heading 7"/>
    <w:basedOn w:val="Normal"/>
    <w:next w:val="Normal"/>
    <w:link w:val="Heading7Char"/>
    <w:unhideWhenUsed/>
    <w:qFormat/>
    <w:rsid w:val="004044EC"/>
    <w:pPr>
      <w:keepNext/>
      <w:keepLines/>
      <w:numPr>
        <w:ilvl w:val="6"/>
        <w:numId w:val="6"/>
      </w:numPr>
      <w:spacing w:before="40" w:after="0"/>
      <w:outlineLvl w:val="6"/>
    </w:pPr>
    <w:rPr>
      <w:rFonts w:ascii="Calibri Light" w:eastAsia="Times New Roman" w:hAnsi="Calibri Light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44EC"/>
    <w:pPr>
      <w:keepNext/>
      <w:keepLines/>
      <w:numPr>
        <w:ilvl w:val="7"/>
        <w:numId w:val="6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044EC"/>
    <w:pPr>
      <w:keepNext/>
      <w:keepLines/>
      <w:numPr>
        <w:ilvl w:val="8"/>
        <w:numId w:val="6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5A"/>
  </w:style>
  <w:style w:type="paragraph" w:styleId="Footer">
    <w:name w:val="footer"/>
    <w:basedOn w:val="Normal"/>
    <w:link w:val="Foot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5A"/>
  </w:style>
  <w:style w:type="character" w:styleId="PageNumber">
    <w:name w:val="page number"/>
    <w:basedOn w:val="DefaultParagraphFont"/>
    <w:uiPriority w:val="99"/>
    <w:semiHidden/>
    <w:unhideWhenUsed/>
    <w:rsid w:val="005C635A"/>
  </w:style>
  <w:style w:type="table" w:styleId="TableGrid">
    <w:name w:val="Table Grid"/>
    <w:basedOn w:val="TableNormal"/>
    <w:uiPriority w:val="59"/>
    <w:rsid w:val="00732A9C"/>
    <w:rPr>
      <w:rFonts w:ascii="Myriad Pro" w:hAnsi="Myriad Pr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33DA"/>
  </w:style>
  <w:style w:type="paragraph" w:styleId="TOC1">
    <w:name w:val="toc 1"/>
    <w:basedOn w:val="Normal"/>
    <w:next w:val="Normal"/>
    <w:autoRedefine/>
    <w:uiPriority w:val="39"/>
    <w:unhideWhenUsed/>
    <w:rsid w:val="00CE0552"/>
    <w:pPr>
      <w:tabs>
        <w:tab w:val="left" w:pos="480"/>
        <w:tab w:val="right" w:leader="dot" w:pos="9623"/>
      </w:tabs>
      <w:spacing w:before="120"/>
    </w:pPr>
    <w:rPr>
      <w:rFonts w:cs="Calibri"/>
      <w:b/>
      <w:bCs/>
      <w:caps/>
      <w:color w:val="148692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E0552"/>
    <w:pPr>
      <w:spacing w:after="0"/>
      <w:ind w:left="240"/>
    </w:pPr>
    <w:rPr>
      <w:rFonts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D7F"/>
    <w:pPr>
      <w:spacing w:after="0"/>
      <w:ind w:left="480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44D7F"/>
    <w:pPr>
      <w:spacing w:after="0"/>
      <w:ind w:left="720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44D7F"/>
    <w:pPr>
      <w:spacing w:after="0"/>
      <w:ind w:left="960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44D7F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44D7F"/>
    <w:pPr>
      <w:spacing w:after="0"/>
      <w:ind w:left="1440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44D7F"/>
    <w:pPr>
      <w:spacing w:after="0"/>
      <w:ind w:left="168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44D7F"/>
    <w:pPr>
      <w:spacing w:after="0"/>
      <w:ind w:left="1920"/>
    </w:pPr>
    <w:rPr>
      <w:rFonts w:ascii="Calibri" w:hAnsi="Calibri" w:cs="Calibri"/>
      <w:sz w:val="18"/>
      <w:szCs w:val="18"/>
    </w:rPr>
  </w:style>
  <w:style w:type="numbering" w:customStyle="1" w:styleId="TRGList1">
    <w:name w:val="TRG List 1"/>
    <w:uiPriority w:val="99"/>
    <w:rsid w:val="004044EC"/>
    <w:pPr>
      <w:numPr>
        <w:numId w:val="5"/>
      </w:numPr>
    </w:pPr>
  </w:style>
  <w:style w:type="paragraph" w:customStyle="1" w:styleId="TRGHeader1">
    <w:name w:val="TRG Header 1"/>
    <w:next w:val="Normal"/>
    <w:rsid w:val="007B4490"/>
    <w:pPr>
      <w:spacing w:before="120" w:after="120"/>
    </w:pPr>
    <w:rPr>
      <w:rFonts w:ascii="Helvetica Neue Medium" w:hAnsi="Helvetica Neue Medium"/>
      <w:color w:val="006670"/>
      <w:sz w:val="28"/>
      <w:szCs w:val="24"/>
      <w:lang w:eastAsia="en-US"/>
    </w:rPr>
  </w:style>
  <w:style w:type="character" w:customStyle="1" w:styleId="Heading1Char">
    <w:name w:val="Heading 1 Char"/>
    <w:aliases w:val="HD1 Char"/>
    <w:link w:val="Heading1"/>
    <w:uiPriority w:val="9"/>
    <w:rsid w:val="00EF67ED"/>
    <w:rPr>
      <w:rFonts w:ascii="Myriad Pro" w:eastAsia="Times New Roman" w:hAnsi="Myriad Pro"/>
      <w:b/>
      <w:bCs/>
      <w:color w:val="148692"/>
      <w:sz w:val="32"/>
      <w:szCs w:val="32"/>
      <w:lang w:eastAsia="en-US"/>
    </w:rPr>
  </w:style>
  <w:style w:type="character" w:customStyle="1" w:styleId="Heading2Char">
    <w:name w:val="Heading 2 Char"/>
    <w:aliases w:val="HD2 Char"/>
    <w:link w:val="Heading2"/>
    <w:rsid w:val="00922898"/>
    <w:rPr>
      <w:rFonts w:ascii="Myriad Pro" w:eastAsia="Times New Roman" w:hAnsi="Myriad Pro"/>
      <w:b/>
      <w:bCs/>
      <w:color w:val="148692"/>
      <w:sz w:val="26"/>
      <w:szCs w:val="26"/>
      <w:lang w:eastAsia="en-US"/>
    </w:rPr>
  </w:style>
  <w:style w:type="character" w:customStyle="1" w:styleId="Heading3Char">
    <w:name w:val="Heading 3 Char"/>
    <w:link w:val="Heading3"/>
    <w:rsid w:val="00922898"/>
    <w:rPr>
      <w:rFonts w:ascii="Myriad Pro" w:eastAsia="Times New Roman" w:hAnsi="Myriad Pro"/>
      <w:b/>
      <w:bCs/>
      <w:color w:val="148692"/>
      <w:sz w:val="24"/>
      <w:szCs w:val="24"/>
      <w:lang w:eastAsia="en-US"/>
    </w:rPr>
  </w:style>
  <w:style w:type="character" w:customStyle="1" w:styleId="Heading4Char">
    <w:name w:val="Heading 4 Char"/>
    <w:link w:val="Heading4"/>
    <w:rsid w:val="00050352"/>
    <w:rPr>
      <w:rFonts w:ascii="Myriad Pro" w:eastAsia="Times New Roman" w:hAnsi="Myriad Pro"/>
      <w:b/>
      <w:iCs/>
      <w:color w:val="148692"/>
      <w:sz w:val="24"/>
      <w:szCs w:val="24"/>
      <w:lang w:eastAsia="en-US"/>
    </w:rPr>
  </w:style>
  <w:style w:type="character" w:customStyle="1" w:styleId="Heading5Char">
    <w:name w:val="Heading 5 Char"/>
    <w:link w:val="Heading5"/>
    <w:rsid w:val="00050352"/>
    <w:rPr>
      <w:rFonts w:ascii="Myriad Pro" w:eastAsia="Times New Roman" w:hAnsi="Myriad Pro"/>
      <w:color w:val="148692"/>
      <w:sz w:val="24"/>
      <w:szCs w:val="24"/>
      <w:lang w:eastAsia="en-US"/>
    </w:rPr>
  </w:style>
  <w:style w:type="character" w:customStyle="1" w:styleId="Heading6Char">
    <w:name w:val="Heading 6 Char"/>
    <w:link w:val="Heading6"/>
    <w:rsid w:val="004044EC"/>
    <w:rPr>
      <w:rFonts w:ascii="Calibri Light" w:eastAsia="Times New Roman" w:hAnsi="Calibri Light"/>
      <w:color w:val="1F3763"/>
      <w:sz w:val="24"/>
      <w:szCs w:val="24"/>
      <w:lang w:eastAsia="en-US"/>
    </w:rPr>
  </w:style>
  <w:style w:type="character" w:customStyle="1" w:styleId="Heading7Char">
    <w:name w:val="Heading 7 Char"/>
    <w:link w:val="Heading7"/>
    <w:rsid w:val="004044EC"/>
    <w:rPr>
      <w:rFonts w:ascii="Calibri Light" w:eastAsia="Times New Roman" w:hAnsi="Calibri Light"/>
      <w:i/>
      <w:iCs/>
      <w:color w:val="1F3763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4044EC"/>
    <w:rPr>
      <w:rFonts w:ascii="Calibri Light" w:eastAsia="Times New Roman" w:hAnsi="Calibri Light"/>
      <w:color w:val="272727"/>
      <w:sz w:val="21"/>
      <w:szCs w:val="21"/>
      <w:lang w:eastAsia="en-US"/>
    </w:rPr>
  </w:style>
  <w:style w:type="character" w:customStyle="1" w:styleId="Heading9Char">
    <w:name w:val="Heading 9 Char"/>
    <w:link w:val="Heading9"/>
    <w:uiPriority w:val="9"/>
    <w:rsid w:val="004044EC"/>
    <w:rPr>
      <w:rFonts w:ascii="Calibri Light" w:eastAsia="Times New Roman" w:hAnsi="Calibri Light"/>
      <w:i/>
      <w:iCs/>
      <w:color w:val="272727"/>
      <w:sz w:val="21"/>
      <w:szCs w:val="21"/>
      <w:lang w:eastAsia="en-US"/>
    </w:rPr>
  </w:style>
  <w:style w:type="character" w:styleId="Hyperlink">
    <w:name w:val="Hyperlink"/>
    <w:uiPriority w:val="99"/>
    <w:unhideWhenUsed/>
    <w:rsid w:val="009D53C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E4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E1E43"/>
    <w:rPr>
      <w:rFonts w:ascii="Times New Roman" w:hAnsi="Times New Roman" w:cs="Times New Roman"/>
      <w:sz w:val="18"/>
      <w:szCs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A9C"/>
    <w:pPr>
      <w:spacing w:after="0"/>
      <w:ind w:left="240" w:hanging="240"/>
    </w:pPr>
  </w:style>
  <w:style w:type="paragraph" w:styleId="TOCHeading">
    <w:name w:val="TOC Heading"/>
    <w:basedOn w:val="Heading1"/>
    <w:next w:val="Normal"/>
    <w:uiPriority w:val="39"/>
    <w:unhideWhenUsed/>
    <w:qFormat/>
    <w:rsid w:val="003E3426"/>
    <w:pPr>
      <w:numPr>
        <w:numId w:val="0"/>
      </w:numPr>
      <w:spacing w:after="0" w:line="259" w:lineRule="auto"/>
      <w:outlineLvl w:val="9"/>
    </w:pPr>
    <w:rPr>
      <w:rFonts w:ascii="Calibri Light" w:hAnsi="Calibri Light"/>
      <w:color w:val="2F5496"/>
      <w:lang w:val="en-US"/>
    </w:rPr>
  </w:style>
  <w:style w:type="paragraph" w:customStyle="1" w:styleId="paragraph">
    <w:name w:val="paragraph"/>
    <w:basedOn w:val="Normal"/>
    <w:rsid w:val="001B2A1C"/>
    <w:pPr>
      <w:spacing w:before="100" w:beforeAutospacing="1" w:after="100" w:afterAutospacing="1"/>
    </w:pPr>
    <w:rPr>
      <w:rFonts w:ascii="Times New Roman" w:eastAsia="Times New Roman" w:hAnsi="Times New Roman"/>
      <w:lang w:val="en-US" w:eastAsia="zh-CN"/>
    </w:rPr>
  </w:style>
  <w:style w:type="character" w:customStyle="1" w:styleId="normaltextrun">
    <w:name w:val="normaltextrun"/>
    <w:basedOn w:val="DefaultParagraphFont"/>
    <w:rsid w:val="001B2A1C"/>
  </w:style>
  <w:style w:type="character" w:customStyle="1" w:styleId="eop">
    <w:name w:val="eop"/>
    <w:basedOn w:val="DefaultParagraphFont"/>
    <w:rsid w:val="001B2A1C"/>
  </w:style>
  <w:style w:type="paragraph" w:styleId="BodyText">
    <w:name w:val="Body Text"/>
    <w:basedOn w:val="Normal"/>
    <w:link w:val="BodyTextChar"/>
    <w:rsid w:val="00AD3664"/>
    <w:pPr>
      <w:spacing w:before="120"/>
      <w:ind w:left="1440"/>
    </w:pPr>
    <w:rPr>
      <w:rFonts w:ascii="Arial" w:eastAsia="Times New Roman" w:hAnsi="Arial"/>
      <w:sz w:val="20"/>
      <w:szCs w:val="20"/>
      <w:lang w:val="en-US" w:eastAsia="es-ES"/>
    </w:rPr>
  </w:style>
  <w:style w:type="character" w:customStyle="1" w:styleId="BodyTextChar">
    <w:name w:val="Body Text Char"/>
    <w:basedOn w:val="DefaultParagraphFont"/>
    <w:link w:val="BodyText"/>
    <w:rsid w:val="00AD3664"/>
    <w:rPr>
      <w:rFonts w:ascii="Arial" w:eastAsia="Times New Roman" w:hAnsi="Arial"/>
      <w:lang w:val="en-US" w:eastAsia="es-ES"/>
    </w:rPr>
  </w:style>
  <w:style w:type="paragraph" w:customStyle="1" w:styleId="Note">
    <w:name w:val="Note"/>
    <w:basedOn w:val="BodyText"/>
    <w:rsid w:val="00AD366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13A3F7" w:fill="auto"/>
      <w:ind w:left="0" w:right="5041"/>
    </w:pPr>
    <w:rPr>
      <w:color w:val="FFFFFF"/>
    </w:rPr>
  </w:style>
  <w:style w:type="paragraph" w:customStyle="1" w:styleId="NoteWide">
    <w:name w:val="Note Wide"/>
    <w:basedOn w:val="Note"/>
    <w:rsid w:val="00AD3664"/>
    <w:pPr>
      <w:ind w:right="2160"/>
    </w:pPr>
  </w:style>
  <w:style w:type="table" w:customStyle="1" w:styleId="InforTable">
    <w:name w:val="Infor Table"/>
    <w:basedOn w:val="TableNormal"/>
    <w:uiPriority w:val="99"/>
    <w:rsid w:val="00AD3664"/>
    <w:pPr>
      <w:jc w:val="center"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</w:tblPr>
    <w:tcPr>
      <w:shd w:val="clear" w:color="auto" w:fill="auto"/>
      <w:vAlign w:val="center"/>
    </w:tcPr>
    <w:tblStylePr w:type="firstRow">
      <w:pPr>
        <w:wordWrap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character" w:customStyle="1" w:styleId="HighlightedVariable">
    <w:name w:val="Highlighted Variable"/>
    <w:rsid w:val="00094A22"/>
    <w:rPr>
      <w:color w:val="13A3F7"/>
    </w:rPr>
  </w:style>
  <w:style w:type="paragraph" w:customStyle="1" w:styleId="TableHeading">
    <w:name w:val="Table Heading"/>
    <w:basedOn w:val="Normal"/>
    <w:rsid w:val="00094A22"/>
    <w:pPr>
      <w:keepLines/>
      <w:spacing w:before="120"/>
    </w:pPr>
    <w:rPr>
      <w:rFonts w:ascii="Arial" w:eastAsia="Times New Roman" w:hAnsi="Arial"/>
      <w:b/>
      <w:sz w:val="16"/>
      <w:szCs w:val="20"/>
      <w:lang w:val="en-US" w:eastAsia="es-ES"/>
    </w:rPr>
  </w:style>
  <w:style w:type="paragraph" w:customStyle="1" w:styleId="Bullets">
    <w:name w:val="Bullets"/>
    <w:rsid w:val="00094A22"/>
    <w:pPr>
      <w:numPr>
        <w:numId w:val="7"/>
      </w:numPr>
    </w:pPr>
    <w:rPr>
      <w:rFonts w:ascii="Arial" w:eastAsia="Times New Roman" w:hAnsi="Arial" w:cs="Arial"/>
      <w:bCs/>
      <w:kern w:val="32"/>
      <w:szCs w:val="32"/>
      <w:lang w:val="en-US" w:eastAsia="en-US"/>
    </w:rPr>
  </w:style>
  <w:style w:type="paragraph" w:customStyle="1" w:styleId="TableText">
    <w:name w:val="Table Text"/>
    <w:basedOn w:val="Normal"/>
    <w:link w:val="TableTextChar"/>
    <w:rsid w:val="00F92C90"/>
    <w:pPr>
      <w:keepLines/>
      <w:spacing w:after="0"/>
    </w:pPr>
    <w:rPr>
      <w:rFonts w:ascii="Arial" w:eastAsia="Times New Roman" w:hAnsi="Arial"/>
      <w:sz w:val="16"/>
      <w:szCs w:val="20"/>
      <w:lang w:val="en-US" w:eastAsia="es-ES"/>
    </w:rPr>
  </w:style>
  <w:style w:type="character" w:customStyle="1" w:styleId="TableTextChar">
    <w:name w:val="Table Text Char"/>
    <w:link w:val="TableText"/>
    <w:rsid w:val="00F92C90"/>
    <w:rPr>
      <w:rFonts w:ascii="Arial" w:eastAsia="Times New Roman" w:hAnsi="Arial"/>
      <w:sz w:val="16"/>
      <w:lang w:val="en-US" w:eastAsia="es-ES"/>
    </w:rPr>
  </w:style>
  <w:style w:type="paragraph" w:styleId="Title">
    <w:name w:val="Title"/>
    <w:basedOn w:val="Normal"/>
    <w:link w:val="TitleChar"/>
    <w:qFormat/>
    <w:rsid w:val="00D41371"/>
    <w:pPr>
      <w:keepLines/>
      <w:spacing w:after="0"/>
      <w:ind w:right="720"/>
    </w:pPr>
    <w:rPr>
      <w:rFonts w:ascii="Arial" w:eastAsia="Times New Roman" w:hAnsi="Arial"/>
      <w:sz w:val="48"/>
      <w:szCs w:val="20"/>
      <w:lang w:val="en-US" w:eastAsia="es-ES"/>
    </w:rPr>
  </w:style>
  <w:style w:type="character" w:customStyle="1" w:styleId="TitleChar">
    <w:name w:val="Title Char"/>
    <w:basedOn w:val="DefaultParagraphFont"/>
    <w:link w:val="Title"/>
    <w:rsid w:val="00D41371"/>
    <w:rPr>
      <w:rFonts w:ascii="Arial" w:eastAsia="Times New Roman" w:hAnsi="Arial"/>
      <w:sz w:val="48"/>
      <w:lang w:val="en-US" w:eastAsia="es-ES"/>
    </w:rPr>
  </w:style>
  <w:style w:type="table" w:customStyle="1" w:styleId="InforTable1">
    <w:name w:val="Infor Table1"/>
    <w:basedOn w:val="TableNormal"/>
    <w:uiPriority w:val="99"/>
    <w:rsid w:val="00F946B2"/>
    <w:pPr>
      <w:contextualSpacing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pPr>
        <w:wordWrap/>
        <w:spacing w:beforeLines="0" w:before="0" w:beforeAutospacing="0" w:afterLines="0" w:after="0" w:afterAutospacing="0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NumberedList">
    <w:name w:val="Numbered List"/>
    <w:basedOn w:val="Normal"/>
    <w:rsid w:val="00BF4039"/>
    <w:pPr>
      <w:keepLines/>
      <w:numPr>
        <w:numId w:val="14"/>
      </w:numPr>
      <w:tabs>
        <w:tab w:val="left" w:pos="2880"/>
      </w:tabs>
      <w:spacing w:before="60" w:after="60"/>
    </w:pPr>
    <w:rPr>
      <w:rFonts w:ascii="Arial" w:eastAsia="Times New Roman" w:hAnsi="Arial"/>
      <w:sz w:val="20"/>
      <w:szCs w:val="20"/>
      <w:lang w:val="en-US" w:eastAsia="es-ES"/>
    </w:rPr>
  </w:style>
  <w:style w:type="paragraph" w:customStyle="1" w:styleId="NumberInst">
    <w:name w:val="Number Inst"/>
    <w:basedOn w:val="ListParagraph"/>
    <w:link w:val="NumberInstChar"/>
    <w:qFormat/>
    <w:rsid w:val="00AE7351"/>
    <w:pPr>
      <w:numPr>
        <w:numId w:val="27"/>
      </w:numPr>
    </w:pPr>
    <w:rPr>
      <w:rFonts w:eastAsiaTheme="minorHAnsi" w:cstheme="minorBidi"/>
    </w:rPr>
  </w:style>
  <w:style w:type="character" w:customStyle="1" w:styleId="NumberInstChar">
    <w:name w:val="Number Inst Char"/>
    <w:basedOn w:val="DefaultParagraphFont"/>
    <w:link w:val="NumberInst"/>
    <w:rsid w:val="00AE7351"/>
    <w:rPr>
      <w:rFonts w:ascii="Myriad Pro" w:eastAsiaTheme="minorHAnsi" w:hAnsi="Myriad Pro" w:cstheme="minorBidi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51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0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04E"/>
    <w:rPr>
      <w:rFonts w:asciiTheme="minorHAnsi" w:hAnsi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04E"/>
    <w:rPr>
      <w:rFonts w:asciiTheme="minorHAnsi" w:hAnsiTheme="minorHAnsi"/>
      <w:b/>
      <w:bCs/>
      <w:lang w:eastAsia="en-US"/>
    </w:rPr>
  </w:style>
  <w:style w:type="character" w:styleId="UnresolvedMention">
    <w:name w:val="Unresolved Mention"/>
    <w:basedOn w:val="DefaultParagraphFont"/>
    <w:uiPriority w:val="99"/>
    <w:rsid w:val="001261C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261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86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56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1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7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37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5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6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03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2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9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05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8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4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5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55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53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9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8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0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51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4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34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75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0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09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18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1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24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78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1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5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28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53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09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9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7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7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8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2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49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41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65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46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47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11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35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2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37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0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79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8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32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141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0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6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94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3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67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8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57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04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3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1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9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23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34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39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0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72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8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0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8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57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07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34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4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6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5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37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0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79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5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26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9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17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55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1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6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15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7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85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31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7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8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0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42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2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8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6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9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53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27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92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8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7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0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14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61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39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57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5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96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9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6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45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30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64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8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38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3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3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6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1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1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4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2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33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03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24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02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4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1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9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6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47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9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6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27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05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6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2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2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00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79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0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64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4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1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93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29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4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9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16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55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6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3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3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3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45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90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14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80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8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47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74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9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1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1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58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75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0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62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65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07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1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1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22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1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4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26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24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2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4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13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7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50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1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46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10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2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07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24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35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27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8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4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2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1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3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6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2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2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65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9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8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8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7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9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3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15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19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24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03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3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05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5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5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84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5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7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9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94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6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48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71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05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8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4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36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3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0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canva.com/design/DAGZbGVFaLY/BrhXbTuIvLjLsbGIrrywYw/ed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334E4C0BDF247BFA4D4B8983B4B49" ma:contentTypeVersion="18" ma:contentTypeDescription="Create a new document." ma:contentTypeScope="" ma:versionID="6cbc0d1193fb7d284bc7a87d6fb4bced">
  <xsd:schema xmlns:xsd="http://www.w3.org/2001/XMLSchema" xmlns:xs="http://www.w3.org/2001/XMLSchema" xmlns:p="http://schemas.microsoft.com/office/2006/metadata/properties" xmlns:ns2="c0f207e2-0c14-404c-9837-c1a966f3cf5d" xmlns:ns3="d88b3da7-a9e6-4186-bf3c-03d58168d31b" targetNamespace="http://schemas.microsoft.com/office/2006/metadata/properties" ma:root="true" ma:fieldsID="ea44bac1c132a5124c3a0b2e347e57de" ns2:_="" ns3:_="">
    <xsd:import namespace="c0f207e2-0c14-404c-9837-c1a966f3cf5d"/>
    <xsd:import namespace="d88b3da7-a9e6-4186-bf3c-03d58168d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207e2-0c14-404c-9837-c1a966f3c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0fd41ab-25a2-44d2-becb-07852494a1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b3da7-a9e6-4186-bf3c-03d58168d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383f151-0e97-4bc5-9792-12cb8e90bf69}" ma:internalName="TaxCatchAll" ma:showField="CatchAllData" ma:web="d88b3da7-a9e6-4186-bf3c-03d58168d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f207e2-0c14-404c-9837-c1a966f3cf5d">
      <Terms xmlns="http://schemas.microsoft.com/office/infopath/2007/PartnerControls"/>
    </lcf76f155ced4ddcb4097134ff3c332f>
    <TaxCatchAll xmlns="d88b3da7-a9e6-4186-bf3c-03d58168d31b" xsi:nil="true"/>
    <SharedWithUsers xmlns="d88b3da7-a9e6-4186-bf3c-03d58168d31b">
      <UserInfo>
        <DisplayName>PMT_PA-Linh.Dau Hoang</DisplayName>
        <AccountId>702</AccountId>
        <AccountType/>
      </UserInfo>
    </SharedWithUsers>
    <MediaLengthInSeconds xmlns="c0f207e2-0c14-404c-9837-c1a966f3cf5d" xsi:nil="true"/>
    <CATEGORY xmlns="c0f207e2-0c14-404c-9837-c1a966f3cf5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CC4B6A-A8D7-4717-BEC9-CE4638985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207e2-0c14-404c-9837-c1a966f3cf5d"/>
    <ds:schemaRef ds:uri="d88b3da7-a9e6-4186-bf3c-03d58168d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FCAA0C-D6F8-4F3F-A6BE-DAE953E1D0B0}">
  <ds:schemaRefs>
    <ds:schemaRef ds:uri="http://schemas.microsoft.com/office/2006/metadata/properties"/>
    <ds:schemaRef ds:uri="http://schemas.microsoft.com/office/infopath/2007/PartnerControls"/>
    <ds:schemaRef ds:uri="c0f207e2-0c14-404c-9837-c1a966f3cf5d"/>
    <ds:schemaRef ds:uri="d88b3da7-a9e6-4186-bf3c-03d58168d31b"/>
  </ds:schemaRefs>
</ds:datastoreItem>
</file>

<file path=customXml/itemProps3.xml><?xml version="1.0" encoding="utf-8"?>
<ds:datastoreItem xmlns:ds="http://schemas.openxmlformats.org/officeDocument/2006/customXml" ds:itemID="{9A9A615B-86FD-4A86-8314-357602C6A3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34D7FB-CF84-412C-B88A-44D541DD17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0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ck Le</cp:lastModifiedBy>
  <cp:revision>3</cp:revision>
  <cp:lastPrinted>2023-06-01T07:37:00Z</cp:lastPrinted>
  <dcterms:created xsi:type="dcterms:W3CDTF">2025-05-16T02:09:00Z</dcterms:created>
  <dcterms:modified xsi:type="dcterms:W3CDTF">2025-05-1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334E4C0BDF247BFA4D4B8983B4B4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Order">
    <vt:r8>118200</vt:r8>
  </property>
  <property fmtid="{D5CDD505-2E9C-101B-9397-08002B2CF9AE}" pid="9" name="MediaServiceImageTags">
    <vt:lpwstr/>
  </property>
  <property fmtid="{D5CDD505-2E9C-101B-9397-08002B2CF9AE}" pid="10" name="TriggerFlowInfo">
    <vt:lpwstr/>
  </property>
</Properties>
</file>